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228C" w:rsidRDefault="0055228C" w:rsidP="0055228C">
      <w:r>
        <w:t>Par2 =</w:t>
      </w:r>
    </w:p>
    <w:p w:rsidR="0055228C" w:rsidRDefault="0055228C" w:rsidP="0055228C">
      <w:r>
        <w:t xml:space="preserve"> </w:t>
      </w:r>
    </w:p>
    <w:p w:rsidR="0055228C" w:rsidRDefault="0055228C" w:rsidP="0055228C">
      <w:r>
        <w:t>[ I2_yy + I1_zz + I4_yy + I3_xz*beta9 + I2_yz*beta15, I2_yz + I4_yz, I3_xx + I5_xx + I6_xx + I4_yz*beta4 + I6_zz*beta13, I3_xy + I5_xz, I3_xz + I3_yz*beta2 + I3_yy*beta7 + I9_xy*beta5 + I7_xy*beta11 + I8_yy*beta10 + I6_zz*beta14, I6_xz, I6_yz, I6_zz, I7_xy, I7_xz, I7_yy, I7_yz, I8_xx, I8_xy, I8_xz, I8_yy, I8_yz, I8_zz, I9_xx + I7_xx*beta6, I9_xy, I9_xz, I9_yz, lc1_m1, lc7_2_m7, lc7_m7, lc7_m8, lc8_2_m8, lc8_m8, lc9_m9, m7 + beta1*lc1_m1, m9]</w:t>
      </w:r>
    </w:p>
    <w:p w:rsidR="0055228C" w:rsidRDefault="0055228C" w:rsidP="0055228C">
      <w:r>
        <w:t xml:space="preserve"> </w:t>
      </w:r>
    </w:p>
    <w:p w:rsidR="0055228C" w:rsidRDefault="0055228C" w:rsidP="0055228C">
      <w:r>
        <w:t xml:space="preserve">Resulting </w:t>
      </w:r>
      <w:proofErr w:type="spellStart"/>
      <w:r>
        <w:t>Regressor</w:t>
      </w:r>
      <w:proofErr w:type="spellEnd"/>
      <w:r>
        <w:t xml:space="preserve"> Matrix: </w:t>
      </w:r>
    </w:p>
    <w:p w:rsidR="0055228C" w:rsidRDefault="0055228C" w:rsidP="0055228C">
      <w:r>
        <w:t xml:space="preserve"> </w:t>
      </w:r>
    </w:p>
    <w:p w:rsidR="0055228C" w:rsidRDefault="0055228C" w:rsidP="0055228C">
      <w:r>
        <w:t>Ys2 =</w:t>
      </w:r>
    </w:p>
    <w:p w:rsidR="0055228C" w:rsidRDefault="0055228C" w:rsidP="0055228C">
      <w:r>
        <w:t xml:space="preserve"> </w:t>
      </w:r>
    </w:p>
    <w:p w:rsidR="0055228C" w:rsidRDefault="0055228C" w:rsidP="0055228C">
      <w:r>
        <w:t xml:space="preserve">[ (12385934102891895*qdd1)/4503599627370496 - qdd1*cos(q4)^2 + 2*qd2*qd4*sin(q2) + qdd1*cos(q2)^2*cos(q4)^2 + 2*qd1*qd4*sin(2*q4) - 4*qd2*qd4*cos(q4)^2*sin(q2) - qdd2*cos(q4)*sin(q2)*sin(q4) - 2*qd2^2*cos(q2)*cos(q4)*sin(q4) - 4*qd1*qd2*cos(q2)*cos(q4)^2*sin(q2) - 4*qd1*qd4*cos(q2)^2*cos(q4)*sin(q4), -qdd2, qdd1 + qdd1*cos(q4)^2 - 2*qd2*qd4*sin(q2) - qdd1*cos(q2)^2*cos(q4)^2 - 2*qd1*qd4*sin(2*q4) + 4*qd2*qd4*cos(q4)^2*sin(q2) + qdd2*cos(q4)*sin(q2)*sin(q4) + 2*qd2^2*cos(q2)*cos(q4)*sin(q4) + 4*qd1*qd2*cos(q2)*cos(q4)^2*sin(q2) + 4*qd1*qd4*cos(q2)^2*cos(q4)*sin(q4), qdd1*sin(2*q2) + 4*qd1*qd2*cos(2*q2), (9*qdd1*cos(q2)^2)/400 - (43*cos(q2)*sin(q1))/20 - 2*q3*qdd1*cos(q2)^2 - 4*qd1*qd3*cos(q2)^2 - (9*qd1*qd2*sin(2*q2))/200 + q3*cos(q2)*sin(q1) + q3^2*qdd1*cos(q2)^2 - 2*q3^2*qd1*qd2*sin(2*q2) + 4*q3*qd1*qd3*cos(q2)^2 + 4*q3*qd1*qd2*sin(2*q2), qdd1*sin(2*q2) - qdd4*sin(q2) - 2*qd2*qd4*cos(q2) + 4*qd1*qd2*cos(2*q2), - 2*sin(q2)*qd2^2 + qdd2*cos(q2), qdd1*cos(q2)^2 - qdd4*cos(q2) + 2*qd2*qd4*sin(q2) - 2*qd1*qd2*sin(2*q2), qdd2*cos(q2)*sin(q4) - 4*qd1*qd2*cos(q4) - qdd4*cos(q4)*sin(q2) - qdd5*cos(q4)*sin(q2) - 2*qd2^2*sin(q2)*sin(q4) + 2*qd4^2*sin(q2)*sin(q4) + 2*qd4*qd5*sin(q2)*sin(q4) + 8*qd1*qd2*cos(q2)^2*cos(q4) + 2*qdd1*cos(q2)*cos(q4)*sin(q2) - 2*qd2*qd5*cos(q2)*cos(q4) - 4*qd1*qd4*cos(q2)*sin(q2)*sin(q4), 2*qd2^2*cos(q2) + qdd1*sin(2*q4) - 4*qd1*qd4 + qdd2*sin(q2) - 4*qd2^2*cos(q2)*cos(q4)^2 + 4*qd1*qd4*cos(q2)^2 + 8*qd1*qd4*cos(q4)^2 - 2*qdd2*cos(q4)^2*sin(q2) - 8*qd1*qd4*cos(q2)^2*cos(q4)^2 - 2*qdd1*cos(q2)^2*cos(q4)*sin(q4) + 8*qd2*qd4*cos(q4)*sin(q2)*sin(q4) + 8*qd1*qd2*cos(q2)*cos(q4)*sin(q2)*sin(q4), qdd1*cos(q2)^2 - qdd4*cos(q2) - qdd5*cos(q2) + 2*qd2*qd4*sin(q2) + 2*qd2*qd5*sin(q2) - 2*qd1*qd2*sin(2*q2), 2*qd2^2*cos(q4)*sin(q2) - qdd2*cos(q2)*cos(q4) - qdd4*sin(q2)*sin(q4) - qdd5*sin(q2)*sin(q4) - 4*qd1*qd2*sin(q4) - 2*qd4^2*cos(q4)*sin(q2) + 8*qd1*qd2*cos(q2)^2*sin(q4) + 2*qdd1*cos(q2)*sin(q2)*sin(q4) - 2*qd2*qd5*cos(q2)*sin(q4) - 2*qd4*qd5*cos(q4)*sin(q2) + 4*qd1*qd4*cos(q2)*cos(q4)*sin(q2), qdd1*cos(q2)^2 - (qdd4*cos(q2))/2 - (qdd5*cos(q2))/2 + qd2*qd4*sin(q2) + qd2*qd5*sin(q2) - qdd1*cos(q2)^2*cos(q5)^2 + qdd1*cos(q4)^2*cos(q5)^2 - 2*qd5^2*sin(2*q5)*cos(q2) - 2*qd1*qd2*sin(2*q2) + (qdd4*cos(2*q5)*cos(q2))/2 + (qdd5*cos(2*q5)*cos(q2))/2 - 2*qd5^2*cos(2*q5)*cos(q4)*sin(q2) + qd4^2*sin(2*q5)*sin(q2)*sin(q4) - qd2*qd4*cos(2*q5)*sin(q2) - qd2*qd5*cos(2*q5)*sin(q2) - 2*qd4*qd5*sin(2*q5)*cos(q2) - </w:t>
      </w:r>
      <w:r>
        <w:lastRenderedPageBreak/>
        <w:t>2*qd2*qd4*cos(q5)^2*sin(q2) - qdd1*cos(q2)^2*cos(q4)^2*cos(q5)^2 - (qdd4*sin(2*q5)*cos(q4)*sin(q2))/2 - (qdd5*sin(2*q5)*cos(q4)*sin(q2))/2 - 2*qd2*qd5*cos(q2)*sin(q4) - qd2*qd4*sin(2*q5)*cos(q2)*cos(q4) - qd2*qd5*sin(2*q5)*cos(q2)*cos(q4) - 2*qd4*qd5*cos(2*q5)*cos(q4)*sin(q2) + 4*qd1*qd2*cos(q2)*cos(q5)^2*sin(q2) - 4*qd1*qd4*cos(q4)*cos(q5)^2*sin(q4) + 4*qd1*qd5*cos(q2)^2*cos(q5)*sin(q5) + 4*qd2*qd5*cos(q2)*cos(q5)^2*sin(q4) - 4*qd1*qd5*cos(q4)^2*cos(q5)*sin(q5) + qdd2*cos(q2)*cos(q5)*sin(q4)*sin(q5) + qd4*qd5*sin(2*q5)*sin(q2)*sin(q4) + 4*qd2*qd4*cos(q4)^2*cos(q5)^2*sin(q2) + qdd2*c\\\r\</w:t>
      </w:r>
      <w:proofErr w:type="spellStart"/>
      <w:r>
        <w:t>nos</w:t>
      </w:r>
      <w:proofErr w:type="spellEnd"/>
      <w:r>
        <w:t xml:space="preserve">(q4)*cos(q5)^2*sin(q2)*sin(q4) - 2*qd2^2*cos(q5)*sin(q2)*sin(q4)*sin(q5) - 4*qd1*qd5*cos(q2)*cos(q4)*sin(q2) - 4*qd1*qd2*cos(q4)*cos(q5)*sin(q5) + 2*qd2^2*cos(q2)*cos(q4)*cos(q5)^2*sin(q4) + 8*qd1*qd2*cos(q2)^2*cos(q4)*cos(q5)*sin(q5) + 8*qd1*qd5*cos(q2)*cos(q4)*cos(q5)^2*sin(q2) + 2*qdd1*cos(q2)*cos(q4)*cos(q5)*sin(q2)*sin(q5) + 4*qd1*qd2*cos(q2)*cos(q4)^2*cos(q5)^2*sin(q2) + 4*qd1*qd4*cos(q2)^2*cos(q4)*cos(q5)^2*sin(q4) + 4*qd1*qd5*cos(q2)^2*cos(q4)^2*cos(q5)*sin(q5) + 2*qd2*qd4*cos(q2)*cos(q4)*cos(q5)*sin(q5) - 4*qd1*qd4*cos(q2)*cos(q5)*sin(q2)*sin(q4)*sin(q5) - 4*qd2*qd5*cos(q4)*cos(q5)*sin(q2)*sin(q4)*sin(q5), 4*qd1*qd4*cos(q5) - qdd2*cos(q5)*sin(q2) + qdd6*cos(q2)*sin(q5) - 2*qd2^2*cos(q2)*cos(q5) + 4*qd1*qd2*sin(q4)*sin(q5) + 2*qd2*qd5*sin(q2)*sin(q5) - 2*qd2*qd6*sin(q2)*sin(q5) + 4*qd2^2*cos(q2)*cos(q4)^2*cos(q5) - 4*qd1*qd4*cos(q2)^2*cos(q5) - 8*qd1*qd4*cos(q4)^2*cos(q5) + qdd2*cos(q2)*cos(q4)*sin(q5) - 2*qdd1*cos(q4)*cos(q5)*sin(q4) + qdd6*cos(q4)*cos(q5)*sin(q2) + qdd4*sin(q2)*sin(q4)*sin(q5) + qdd5*sin(q2)*sin(q4)*sin(q5) + 2*qdd2*cos(q4)^2*cos(q5)*sin(q2) - 2*qd2^2*cos(q4)*sin(q2)*sin(q5) + 2*qd4^2*cos(q4)*sin(q2)*sin(q5) + 2*qd5^2*cos(q5)*sin(q2)*sin(q4) + 2*qd5*qd6*cos(q2)*cos(q5) - 8*qd1*qd2*cos(q2)^2*sin(q4)*sin(q5) - 4*qd2*qd5*cos(q4)^2*sin(q2)*sin(q5) - 2*qdd1*cos(q2)*sin(q2)*sin(q4)*sin(q5) + 8*qd1*qd4*cos(q2)^2*cos(q4)^2*cos(q5) + 2*qdd1*cos(q2)^2*cos(q4)*cos(q5)*sin(q4) + 2*qd2*qd5*cos(q2)*cos(q4)*cos(q5) + 2*qd2*qd6*cos(q2)*cos(q4)*cos(q5) + 2*qd2*qd5*cos(q2)*sin(q4)*sin(q5) + 4*qd1*qd5*cos(q4)*sin(q4)*sin(q5) + 2*qd4*qd5*cos(q4)*sin(q2)*sin(q5) + 2*qd4*qd5*cos(q5)*sin(q2)\\\r\n*sin(q4) - 2*qd4*qd6*cos(q5)*sin(q2)*sin(q4) - 2*qd5*qd6*cos(q4)*sin(q2)*sin(q5) - 4*qd1*qd5*cos(q2)^2*cos(q4)*sin(q4)*sin(q5) - 4*qd1*qd4*cos(q2)*cos(q4)*sin(q2)*sin(q5) - 4*qd1*qd5*cos(q2)*cos(q5)*sin(q2)*sin(q4) - 8*qd2*qd4*cos(q4)*cos(q5)*sin(q2)*sin(q4) - 8*qd1*qd2*cos(q2)*cos(q4)*cos(q5)*sin(q2)*sin(q4), 4*qd1*qd2*cos(q4) - 4*qd5^2*cos(2*q5)*cos(q2) - 4*qd1*qd5*cos(q2)^2 + 4*qd1*qd5*cos(q4)^2 - qdd2*cos(q2)*sin(q4) - qdd4*sin(2*q5)*cos(q2) - qdd5*sin(2*q5)*cos(q2) + 2*qd2^2*sin(q2)*sin(q4) + 2*qd4^2*cos(2*q5)*sin(q2)*sin(q4) + 4*qd5^2*sin(2*q5)*cos(q4)*sin(q2) - 4*qd2^2*cos(q5)^2*sin(q2)*sin(q4) - 4*qd4*qd5*cos(2*q5)*cos(q2) - 8*qd1*qd2*cos(q2)^2*cos(q4) - 8*qd1*qd2*cos(q4)*cos(q5)^2 - 2*qdd1*cos(q2)*cos(q4)*sin(q2) + 2*qd2*qd4*sin(2*q5)*sin(q2) + 2*qd2*qd5*sin(2*q5)*sin(q2) - 4*qd1*qd5*cos(q2)^2*cos(q4)^2 + 8*qd1*qd5*cos(q2)^2*cos(q5)^2 - 8*qd1*qd5*cos(q4)^2*cos(q5)^2 - qdd4*cos(2*q5)*cos(q4)*sin(q2) - qdd5*cos(2*q5)*cos(q4)*sin(q2) + 2*qdd1*cos(q2)^2*cos(q5)*sin(q5) + 2*qdd2*cos(q2)*cos(q5)^2*sin(q4) - 2*qdd1*cos(q4)^2*cos(q5)*sin(q5) - 2*qd2*qd4*cos(q2)*cos(q4) - 2*qd2*qd4*cos(2*q5)*cos(q2)*cos(q4) - 2*qd2*qd5*cos(2*q5)*cos(q2)*cos(q4) + 4*qd2*qd4*cos(q2)*cos(q4)*cos(q5)^2 + 2*qd4*qd5*cos(2*q5)*sin(q2)*sin(q4) + 4*qd4*qd5*sin(2*q5)*cos(q4)*sin(q2) + 16*qd1*qd2*cos(q2)^2*cos(q4)*cos\\\r\n(q5)^2 + 4*qdd1*cos(q2)*cos(q4)*cos(q5)^2*sin(q2) + 8*qd1*qd5*cos(q2)^2*cos(q4)^2*cos(q5)^2 + 4*qd1*qd4*cos(q2)*sin(q2)*sin(q4) + 4*qd2*qd5*cos(q4)*sin(q2)*sin(q4) + </w:t>
      </w:r>
      <w:r>
        <w:lastRenderedPageBreak/>
        <w:t xml:space="preserve">4*qd2*qd4*cos(q5)*sin(q2)*sin(q5) + 2*qdd1*cos(q2)^2*cos(q4)^2*cos(q5)*sin(q5) - 8*qd1*qd4*cos(q2)*cos(q5)^2*sin(q2)*sin(q4) - 8*qd2*qd4*cos(q4)^2*cos(q5)*sin(q2)*sin(q5) - 8*qd2*qd5*cos(q4)*cos(q5)^2*sin(q2)*sin(q4) - 2*qdd2*cos(q4)*cos(q5)*sin(q2)*sin(q4)*sin(q5) - 4*qd2^2*cos(q2)*cos(q4)*cos(q5)*sin(q4)*sin(q5) - 8*qd1*qd2*cos(q2)*cos(q5)*sin(q2)*sin(q5) + 8*qd1*qd4*cos(q4)*cos(q5)*sin(q4)*sin(q5) - 8*qd2*qd5*cos(q2)*cos(q5)*sin(q4)*sin(q5) - 16*qd1*qd5*cos(q2)*cos(q4)*cos(q5)*sin(q2)*sin(q5) - 8*qd1*qd2*cos(q2)*cos(q4)^2*cos(q5)*sin(q2)*sin(q5) - 8*qd1*qd4*cos(q2)^2*cos(q4)*cos(q5)*sin(q4)*sin(q5), qdd1 - qdd1*cos(q2)^2 - qdd1*cos(q4)^2 + 2*qd2*qd4*sin(q2) + qdd1*cos(q2)^2*cos(q4)^2 + 2*qd1*qd2*sin(2*q2) + 2*qd1*qd4*sin(2*q4) - qdd6*sin(q2)*sin(q4) - 4*qd2*qd4*cos(q4)^2*sin(q2) - qdd2*cos(q4)*sin(q2)*sin(q4) - 2*qd2^2*cos(q2)*cos(q4)*sin(q4) - 2*qd2*qd6*cos(q2)*sin(q4) - 2*qd4*qd6*cos(q4)*sin(q2) - 4*qd1*qd2*cos(q2)*cos(q4)^2*sin(q2) - 4*qd1*qd4*cos(q2)^2*cos(q4)*sin(q4), qdd6*cos(q2)*cos(q5) - 4*qd1*qd4*sin(q5) + qdd2*sin(q2)*sin(q5) + 2*qd2^2*cos(q2)*sin(q5) - 4*qd2^2*cos(q2)*cos(q4)^2*sin(q5) + qdd2*cos(q2)*cos(q4)*cos(q5) + 4*qd1*qd4*cos(q2)^2*sin(q5) + 8*qd1*qd4*cos(q4)^2*sin(q5) + 2*qdd1*cos(q4)*sin(q4)*sin(q5) + qdd4*cos(q5)*sin(q2)*sin(q4) + qdd5*cos(q5)*sin(q2)*sin(q4) - qdd6*cos(q4)*sin(q2)*sin(q5) - 2*qd2^2*cos(q4)*cos(q5)*sin(q2) + 2*qd4^2*cos(q4)*cos(q5)*sin(q2) - 2*qdd2*cos(q4)^2*sin(q2)*sin(q5) - 2*qd5^2*sin(q2)*sin(q4)*sin(q5) + 4*qd1*qd2*cos(q5)*sin(q4) + 2*qd2*qd5*cos(q5)*sin(q2) - 2*qd2*qd6*cos(q5)*sin(q2) - 2*qd5*qd6*cos(q2)*sin(q5) - 8*qd1*qd2*cos(q2)^2*cos(q5)*sin(q4) - 4*qd2*qd5*cos(q4)^2*cos(q5)*sin(q2) - 2*qdd1*cos(q2)*cos(q5)*sin(q2)*sin(q4) - 8*qd1*qd4*cos(q2)^2*cos(q4)^2*sin(q5) - 2*qdd1*cos(q2)^2*cos(q4)*sin(q4)*sin(q5) - 2*qd2*qd5*cos(q2)*cos(q4)*sin(q5) + 2*qd2*qd5*cos(q2)*cos(q5)*sin(q4) + 4*qd1*qd5*cos(q4)*cos(q5)*sin(q4) - 2*qd2*qd6*cos(q2)*cos(q4)*sin(q5) + 2*qd4*qd5*cos(q4)*cos(q5)*sin(q2) - 2*qd5*qd6*cos(q4)*cos(q5)\\\r\n*sin(q2) - 2*qd4*qd5*sin(q2)*sin(q4)*sin(q5) + 2*qd4*qd6*sin(q2)*sin(q4)*sin(q5) - 4*qd1*qd5*cos(q2)^2*cos(q4)*cos(q5)*sin(q4) - 4*qd1*qd4*cos(q2)*cos(q4)*cos(q5)*sin(q2) + 4*qd1*qd5*cos(q2)*sin(q2)*sin(q4)*sin(q5) + 8*qd2*qd4*cos(q4)*sin(q2)*sin(q4)*sin(q5) + 8*qd1*qd2*cos(q2)*cos(q4)*sin(q2)*sin(q4)*sin(q5), qdd1*cos(q4)^2 - (qdd4*cos(q2))/2 - (qdd5*cos(q2))/2 - qd2*qd4*sin(q2) + qd2*qd5*sin(q2) - qdd1*cos(q2)^2*cos(q4)^2 + qdd1*cos(q2)^2*cos(q5)^2 - qdd1*cos(q4)^2*cos(q5)^2 + 2*qd5^2*sin(2*q5)*cos(q2) - 2*qd1*qd4*sin(2*q4) - (qdd4*cos(2*q5)*cos(q2))/2 - (qdd5*cos(2*q5)*cos(q2))/2 + 2*qd5^2*cos(2*q5)*cos(q4)*sin(q2) - qd4^2*sin(2*q5)*sin(q2)*sin(q4) + qd2*qd4*cos(2*q5)*sin(q2) + qd2*qd5*cos(2*q5)*sin(q2) + 2*qd4*qd5*sin(2*q5)*cos(q2) + 4*qd2*qd4*cos(q4)^2*sin(q2) + 2*qd2*qd4*cos(q5)^2*sin(q2) + qdd1*cos(q2)^2*cos(q4)^2*cos(q5)^2 + qdd2*cos(q4)*sin(q2)*sin(q4) + 2*qd2^2*cos(q2)*cos(q4)*sin(q4) + (qdd4*sin(2*q5)*cos(q4)*sin(q2))/2 + (qdd5*sin(2*q5)*cos(q4)*sin(q2))/2 + 2*qd2*qd5*cos(q2)*sin(q4) + qd2*qd4*sin(2*q5)*cos(q2)*cos(q4) + qd2*qd5*sin(2*q5)*cos(q2)*cos(q4) + 2*qd4*qd5*cos(2*q5)*cos(q4)*sin(q2) + 4*qd1*qd2*cos(q2)*cos(q4)^2*sin(q2) - 4*qd1*qd2*cos(q2)*cos(q5)^2*sin(q2) + 4*qd1*qd4*cos(q2)^2*cos(q4)*sin(q4) + 4*qd1*qd4*cos(q4)*cos(q5)^2*sin(q4) - 4*qd1*qd5*cos(q2)^2*cos(q5)*sin(q5) -\\\r\n 4*qd2*qd5*cos(q2)*cos(q5)^2*sin(q4) + 4*qd1*qd5*cos(q4)^2*cos(q5)*sin(q5) - qdd2*cos(q2)*cos(q5)*sin(q4)*sin(q5) - qd4*qd5*sin(2*q5)*sin(q2)*sin(q4) - 4*qd2*qd4*cos(q4)^2*cos(q5)^2*sin(q2) - qdd2*cos(q4)*cos(q5)^2*sin(q2)*sin(q4) + 2*qd2^2*cos(q5)*sin(q2)*sin(q4)*sin(q5) + 4*qd1*qd5*cos(q2)*cos(q4)*sin(q2) + </w:t>
      </w:r>
      <w:r>
        <w:lastRenderedPageBreak/>
        <w:t>4*qd1*qd2*cos(q4)*cos(q5)*sin(q5) - 2*qd2^2*cos(q2)*cos(q4)*cos(q5)^2*sin(q4) - 8*qd1*qd2*cos(q2)^2*cos(q4)*cos(q5)*sin(q5) - 8*qd1*qd5*cos(q2)*cos(q4)*cos(q5)^2*sin(q2) - 2*qdd1*cos(q2)*cos(q4)*cos(q5)*sin(q2)*sin(q5) - 4*qd1*qd2*cos(q2)*cos(q4)^2*cos(q5)^2*sin(q2) - 4*qd1*qd4*cos(q2)^2*cos(q4)*cos(q5)^2*sin(q4) - 4*qd1*qd5*cos(q2)^2*cos(q4)^2*cos(q5)*sin(q5) - 2*qd2*qd4*cos(q2)*cos(q4)*cos(q5)*sin(q5) + 4*qd1*qd4*cos(q2)*cos(q5)*sin(q2)*sin(q4)*sin(q5) + 4*qd2*qd5*cos(q4)*cos(q5)*sin(q2)*sin(q4)*sin(q5), qdd1*cos(q2)^2 + qdd1*cos(q4)^2 - 2*qd2*qd4*sin(q2) - qdd1*cos(q2)^2*cos(q4)^2 - 2*qd1*qd2*sin(2*q2) - 2*qd1*qd4*sin(2*q4) + 4*qd2*qd4*cos(q4)^2*sin(q2) + qdd2*cos(q4)*sin(q2)*sin(q4) + 2*qd2^2*cos(q2)*cos(q4)*sin(q4) + 4*qd1*qd2*cos(q2)*cos(q4)^2*sin(q2) + 4*qd1*qd4*cos(q2)^2*cos(q4)*sin(q4), 4*qd1*qd5*cos(q2)^2 - 4*qd1*qd2*cos(q4) - 4*qd1*qd5*cos(q4)^2 + qdd2*cos(q2)*sin(q4) - 2*qd2^2*sin(q2)*sin(q4) + 4*qd2^2*cos(q5)^2*sin(q2)*sin(q4) + 8*qd1*qd2*cos(q2)^2*cos(q4) + 8*qd1*qd2*cos(q4)*cos(q5)^2 + 2*qdd1*cos(q2)*cos(q4)*sin(q2) + 4*qd1*qd5*cos(q2)^2*cos(q4)^2 - 8*qd1*qd5*cos(q2)^2*cos(q5)^2 + 8*qd1*qd5*cos(q4)^2*cos(q5)^2 - 2*qdd1*cos(q2)^2*cos(q5)*sin(q5) - 2*qdd2*cos(q2)*cos(q5)^2*sin(q4) + 2*qdd1*cos(q4)^2*cos(q5)*sin(q5) + 2*qd2*qd4*cos(q2)*cos(q4) - 4*qd2*qd4*cos(q2)*cos(q4)*cos(q5)^2 - 16*qd1*qd2*cos(q2)^2*cos(q4)*cos(q5)^2 - 4*qdd1*cos(q2)*cos(q4)*cos(q5)^2*sin(q2) - 8*qd1*qd5*cos(q2)^2*cos(q4)^2*cos(q5)^2 - 4*qd1*qd4*cos(q2)*sin(q2)*sin(q4) - 4*qd2*qd5*cos(q4)*sin(q2)*sin(q4) - 4*qd2*qd4*cos(q5)*sin(q2)*sin(q5) - 2*qdd1*cos(q2)^2*cos(q4)^2*cos(q5)*sin(q5) + 8*qd1*qd4*cos(q2)*cos(q5)^2*sin(q2)*sin(q4) + 8*qd2*qd4*cos(q4)^2*cos(q5)*sin(q2)*sin(q5) + 8*qd2*qd5*cos(q4)*cos(q5)^2*sin(q2)*sin(q4) + 2*qdd2*cos(q4)*cos(q5)*sin(q2)*sin(q4)*sin(q5) + 4*qd2^2*cos(q2)*cos(q4)*\\\r\</w:t>
      </w:r>
      <w:proofErr w:type="spellStart"/>
      <w:r>
        <w:t>ncos</w:t>
      </w:r>
      <w:proofErr w:type="spellEnd"/>
      <w:r>
        <w:t xml:space="preserve">(q5)*sin(q4)*sin(q5) + 8*qd1*qd2*cos(q2)*cos(q5)*sin(q2)*sin(q5) - 8*qd1*qd4*cos(q4)*cos(q5)*sin(q4)*sin(q5) + 8*qd2*qd5*cos(q2)*cos(q5)*sin(q4)*sin(q5) + 16*qd1*qd5*cos(q2)*cos(q4)*cos(q5)*sin(q2)*sin(q5) + 8*qd1*qd2*cos(q2)*cos(q4)^2*cos(q5)*sin(q2)*sin(q5) + 8*qd1*qd4*cos(q2)^2*cos(q4)*cos(q5)*sin(q4)*sin(q5), 4*qd1*qd4*cos(q5) - qdd2*cos(q5)*sin(q2) - 2*qd2^2*cos(q2)*cos(q5) + 4*qd1*qd2*sin(q4)*sin(q5) + 2*qd2*qd5*sin(q2)*sin(q5) + 4*qd2^2*cos(q2)*cos(q4)^2*cos(q5) - 4*qd1*qd4*cos(q2)^2*cos(q5) - 8*qd1*qd4*cos(q4)^2*cos(q5) + qdd2*cos(q2)*cos(q4)*sin(q5) - 2*qdd1*cos(q4)*cos(q5)*sin(q4) + 2*qdd2*cos(q4)^2*cos(q5)*sin(q2) - 2*qd2^2*cos(q4)*sin(q2)*sin(q5) - 8*qd1*qd2*cos(q2)^2*sin(q4)*sin(q5) - 4*qd2*qd5*cos(q4)^2*sin(q2)*sin(q5) - 2*qdd1*cos(q2)*sin(q2)*sin(q4)*sin(q5) + 8*qd1*qd4*cos(q2)^2*cos(q4)^2*cos(q5) + 2*qdd1*cos(q2)^2*cos(q4)*cos(q5)*sin(q4) + 2*qd2*qd5*cos(q2)*cos(q4)*cos(q5) - 2*qd2*qd4*cos(q2)*sin(q4)*sin(q5) + 4*qd1*qd5*cos(q4)*sin(q4)*sin(q5) - 4*qd1*qd5*cos(q2)^2*cos(q4)*sin(q4)*sin(q5) - 4*qd1*qd4*cos(q2)*cos(q4)*sin(q2)*sin(q5) - 4*qd1*qd5*cos(q2)*cos(q5)*sin(q2)*sin(q4) - 8*qd2*qd4*cos(q4)*cos(q5)*sin(q2)*sin(q4) - 8*qd1*qd2*cos(q2)*cos(q4)*cos(q5)*sin(q2)*sin(q4), 4*qd1*qd4*sin(q5) - qdd2*sin(q2)*sin(q5) - 2*qd2^2*cos(q2)*sin(q5) + 4*qd2^2*cos(q2)*cos(q4)^2*sin(q5) - qdd2*cos(q2)*cos(q4)*cos(q5) - 4*qd1*qd4*cos(q2)^2*sin(q5) - 8*qd1*qd4*cos(q4)^2*sin(q5) - 2*qdd1*cos(q4)*sin(q4)*sin(q5) + 2*qd2^2*cos(q4)*cos(q5)*sin(q2) + 2*qdd2*cos(q4)^2*sin(q2)*sin(q5) - 4*qd1*qd2*cos(q5)*sin(q4) - 2*qd2*qd5*cos(q5)*sin(q2) + 8*qd1*qd2*cos(q2)^2*cos(q5)*sin(q4) + 4*qd2*qd5*cos(q4)^2*cos(q5)*sin(q2) + 2*qdd1*cos(q2)*cos(q5)*sin(q2)*sin(q4) + 8*qd1*qd4*cos(q2)^2*cos(q4)^2*sin(q5) + 2*qdd1*cos(q2)^2*cos(q4)*sin(q4)*sin(q5) + 2*qd2*qd4*cos(q2)*cos(q5)*sin(q4) + 2*qd2*qd5*cos(q2)*cos(q4)*sin(q5) - 4*qd1*qd5*cos(q4)*cos(q5)*sin(q4) + 4*qd1*qd5*cos(q2)^2*cos(q4)*cos(q5)*sin(q4) + 4*qd1*qd4*cos(q2)*cos(q4)*cos(q5)*sin(q2) - </w:t>
      </w:r>
      <w:r>
        <w:lastRenderedPageBreak/>
        <w:t>4*qd1*qd5*cos(q2)*sin(q2)*sin(q4)*sin(q5) - 8*qd2*qd4*cos(q4)*sin(q2)*sin(q4)*sin(q5) - 8*qd1*qd2*cos(q2)*cos(q4)*sin(q2)*sin(q4)*sin(q5), -(1950414635604191*sin(q1))/2251799813685248,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qdd5*cos(q2)*sin(q1)*sin(q5))/100 + (qd5^2*cos(q2)*cos(q5)*sin(q1))/50 + 2*q3*qd5^2*cos(q2)*cos(q5)*sin(q1) + (qdd4*cos(q1)*cos(q2)*cos(q4)*sin(q5))/100 + (qdd5*cos(q1)*cos(q2)*cos(q5)*sin(q4))/100 - (qd4^2*cos(q1)*cos(q2)*sin(q4)*sin(q5))/50 - (qd5^2*cos(q1)*cos(q2)*sin(q4)*sin(q5))/50 + q3*qdd5*cos(q2)*sin(q1)*sin(q5) - 2*q3*qd4^2*cos(q1)*cos(q2)*sin(q4)*sin(q5) - 2*q3*qd5^2*cos(q1)*cos(q2)*sin(q4)*sin(q5) + (qd4*qd5*cos(q1)*cos(q2)*cos(q4)*cos(q5))/25 + q3*qdd4*cos(q1)*cos(q2)*cos(q4)*sin(q5) + q3*qdd5*cos(q1)*cos(q2)*cos(q5)*sin(q4) + 4*q3*qd4*qd5*cos(q1)*cos(q2)*cos(q4)*cos(q5),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qdd6*cos(q2)*sin(q1)*sin(q6))/100 + (qd6^2*cos(q2)*cos(q6)*sin(q1))/50 - (qdd6*cos(q1)*cos(q2)*cos(q4)*cos(q6))/100 + 2*q3*qd6^2*cos(q2)*cos(q6)*sin(q1) + (qdd4*cos(q1)*cos(q2)*sin(q4)*sin(q6))/100 + (qd4^2*cos(q1)*cos(q2)*cos(q4)*sin(q6))/50 + (qd6^2*cos(q1)*cos(q2)*cos(q4)*sin(q6))/50 + q3*qdd6*cos(q2)*sin(q1)*sin(q6) + 2*q3*qd4^2*cos(q1)*cos(q2)*cos(q4)*sin(q6) + 2*q3*qd6^2*cos(q1)*cos(q2)*cos(q4)*sin(q6) - q3*qdd6*cos(q1)*cos(q2)*cos(q4)*cos(q6) + (qd4*qd6*cos(q1)*cos(q2)*cos(q6)*sin(q4))/25 + q3*qdd4*cos(q1)*cos(q2)*sin(q4)*sin(q6) + 4*q3*qd4*qd6*cos(q1)*cos(q2)*cos(q6)*sin(q4), 2*q3*qdd1*cos(q2)^2 - cos(q2)*sin(q1) + 4*qd1*qd3*cos(q2)^2 - 4*q3*qd1*qd2*sin(2*q2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qdd1*cos(q2)^2)/5000 + (cos(q2)*sin(q1))/50 + (q3*qdd1*cos(q2)^2)/25 + (2*qd1*qd3*cos(q2)^2)/25 - (qd1*qd2*sin(2*q2))/2500 + 2*q3*cos(q2)*sin(q1) + 2*q3^2*qdd1*cos(q2)^2 - 4*q3^2*qd1*qd2*sin(2*q2) + (qdd5*cos(q2)*sin(q1)*sin(q5))/10000 + (qd5^2*cos(q2)*cos(q5)*sin(q1))/5000 + 8*q3*qd1*qd3*cos(q2)^2 - (2*q3*qd1*qd2*sin(2*q2))/25 + (q3*qd5^2*cos(q2)*cos(q5)*sin(q1))/50 + (qdd4*cos(q1)*cos(q2)*cos(q4)*sin(q5))/10000 + (qdd5*cos(q1)*cos(q2)*cos(q5)*sin(q4))/10000 - (qd4^2*cos(q1)*cos(q2)*sin(q4)*sin(q5))/5000 - (qd5^2*cos(q1)*cos(q2)*sin(q4)*sin(q5))/5000 + (q3*qdd5*cos(q2)*sin(q1)*sin(q5))/100 - (q3*qd4^2*cos(q1)*cos(q2)*sin(q4)*sin(q5))/50 - (q3*qd5^2*cos(q1)*cos(q2)*sin(q4)*sin(q5))/50 + (qd4*qd5*cos(q1)*cos(q2)*cos(q4)*cos(q5))/2500 + (q3*qdd4*cos(q1)*cos(q2)*cos(q4)*sin(q5))/100 + (q3*qdd5*cos(q1)*cos(q2)*cos(q5)*sin(q4))/100 + (q3*qd4*qd5*cos(q1)*cos(q2)*cos(q4)*cos(q5))/25, q3^2*qdd1*cos(q2)^2 - q3*cos(q2)*sin(q1) - 2*q3^2*qd1*qd2*sin(2*q2) + 4*q3*qd1*qd3*cos(q2)^2]</w:t>
      </w:r>
    </w:p>
    <w:p w:rsidR="0055228C" w:rsidRDefault="0055228C" w:rsidP="0055228C">
      <w:r>
        <w:t xml:space="preserve">[                                                                                                                                 (3*qdd2)/2 + (qdd2*cos(2*q4))/2 + 2*qd1*qd4*sin(q2) - 2*qd2*qd4*sin(2*q4) + 2*qd1^2*cos(q2)*cos(q4)^2*sin(q2) - 4*qd1*qd4*cos(q4)^2*sin(q2) - qdd1*cos(q4)*sin(q2)*sin(q4), -qdd1,                                                                                            (3*qdd2)/2 - (qdd2*cos(2*q4))/2 - 2*qd1*qd4*sin(q2) + 2*qd2*qd4*sin(2*q4) - 2*qd1^2*cos(q2)*cos(q4)^2*sin(q2) + 4*qd1*qd4*cos(q4)^2*sin(q2) + qdd1*cos(q4)*sin(q2)*sin(q4),                   -2*qd1^2*cos(2*q2),                                                           (9*qdd2)/400 - (43*cos(q1)*sin(q2))/20 - 2*q3*qdd2 - 4*qd2*qd3 + (9*qd1^2*sin(2*q2))/400 + q3^2*qdd2 + q3^2*qd1^2*sin(2*q2) + q3*cos(q1)*sin(q2) + 4*q3*qd2*qd3 - 2*q3*qd1^2*sin(2*q2),                                 - 2*cos(2*q2)*qd1^2 + 2*qd4*cos(q2)*qd1,              qdd1*cos(q2) - qdd4,                                     sin(2*q2)*qd1^2 - 2*qd4*sin(q2)*qd1,                                                                                                        2*qd1^2*cos(q4) - 2*qd4^2*cos(q4) - qdd4*sin(q4) - qdd5*sin(q4) - 2*qd4*qd5*cos(q4) - 4*qd1^2*cos(q2)^2*cos(q4) + qdd1*cos(q2)*sin(q4) + 4*qd1*qd4*cos(q2)*cos(q4) + 2*qd1*qd5*cos(q2)*cos(q4),                                                                                                                                                      qdd1*sin(q2) - qdd2*sin(2*q4) - 4*qd2*qd4*cos(2*q4) - 2*qdd1*cos(q4)^2*sin(q2) - 4*qd1^2*cos(q2)*cos(q4)*sin(q2)*sin(q4) + 8*qd1*qd4*cos(q4)*sin(q2)*sin(q4),                                                    </w:t>
      </w:r>
      <w:r>
        <w:lastRenderedPageBreak/>
        <w:t xml:space="preserve">qd1^2*sin(2*q2) - 2*qd1*qd4*sin(q2) - 2*qd1*qd5*sin(q2),                                                                                                        2*qd1^2*sin(q4) - 2*qd4^2*sin(q4) + qdd4*cos(q4) + qdd5*cos(q4) - 2*qd4*qd5*sin(q4) - 4*qd1^2*cos(q2)^2*sin(q4) - qdd1*cos(q2)*cos(q4) + 4*qd1*qd4*cos(q2)*sin(q4) + 2*qd1*qd5*cos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2/4 - (qdd2*cos(2*q4))/4 + (qdd2*cos(2*q5))/4 + qd1^2*sin(2*q2) - qd1*qd4*sin(q2) - qd1*qd5*sin(q2) - (qdd2*cos(2*q4)*cos(2*q5))/4 - qd4^2*sin(2*q5)*cos(q4) - 2*qd5^2*cos(2*q5)*sin(q4) + qd2*qd4*sin(2*q4) - qd2*qd5*sin(2*q5) - (qdd4*sin(2*q5)*sin(q4))/2 - (qdd5*sin(2*q5)*sin(q4))/2 - 2*qd1^2*cos(q2)*cos(q5)^2*sin(q2) + qd1*qd4*cos(2*q5)*sin(q2) + qd1*qd5*cos(2*q5)*sin(q2) - 2*qd4*qd5*cos(2*q5)*sin(q4) - qd4*qd5*sin(2*q5)*cos(q4) - 2*qd1*qd4*cos(q5)^2*sin(q2) + qd2*qd4*cos(2*q5)*sin(2*q4) + qd2*qd5*cos(2*q4)*sin(2*q5) + 2*qd1^2*cos(q4)*cos(q5)*sin(q5) - 2*qd1*qd5*cos(q2)*sin(q4) + qd1*qd4*sin(2*q5)*cos(q2)*cos(q4) + qd1*qd5*sin(2*q5)*cos(q2)*cos(q4) + 4*qd1*qd5*cos(q2)*cos(q5)^2*sin(q4) + qdd1*cos(q2)*cos(q5)*sin(q4)*sin(q5) - 2*qd1^2*cos(q2)*cos(q4)^2*cos(q5)^2*sin(q2) + 4*qd1*qd4*cos(q4)^2*cos(q5)^2*sin(q2) + qdd1*cos(q4)*cos(q5)^2*sin(q2)*sin(q4) - 4*qd1^2*cos(q2)^2*cos(q4)*cos(q5)*sin(q5) + 2*qd1*qd4*cos(q2)*cos(q4)*cos(q5)*sin(q5) - 4*qd1*qd5*cos(q4)*cos(q5)*sin(q2)*sin(q4)*sin\\\r\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6*cos(q5)*sin(q4) - qdd4*cos(q4)*sin(q5) - qdd5*cos(q4)*sin(q5) - qdd1*cos(q5)*sin(q2) - 2*qd5^2*cos(q4)*cos(q5) + qdd2*sin(2*q4)*cos(q5) - 2*qd1^2*sin(q4)*sin(q5) + 2*qd4^2*sin(q4)*sin(q5) + 2*qd1*qd5*sin(q2)*sin(q5) + 2*qd1*qd6*sin(q2)*sin(q5) + 2*qd4*qd5*sin(q4)*sin(q5) - 2*qd5*qd6*sin(q4)*sin(q5) + 4*qd1^2*cos(q2)^2*sin(q4)*sin(q5) + 4*qd2*qd4*cos(2*q4)*cos(q5) + qdd1*cos(q2)*cos(q4)*sin(q5) - 2*qd2*qd5*sin(2*q4)*sin(q5) + 2*qdd1*cos(q4)^2*cos(q5)*sin(q2) - 2*qd4*qd5*cos(q4)*cos(q5) + 2*qd4*qd6*cos(q4)*cos(q5) - 4*qd1*qd5*cos(q4)^2*sin(q2)*sin(q5) + 2*qd1*qd5*cos(q2)*cos(q4)*cos(q5) - 2*qd1*qd6*cos(q2)*cos(q4)*cos(q5) - 4*qd1*qd4*cos(q2)*sin(q4)*sin(q5) - 2*qd1*qd5*cos(q2)*sin(q4)*sin(q5) + 4*qd1^2*cos(q2)*cos(q4)*cos(q5)*sin(q2)*sin(q4) - 8*qd1*qd4*cos(q4)*cos(q5)*sin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4*qd1^2*cos(q2)^2*cos(q4) - (qdd2*sin(2*q5))/2 - 2*qd4^2*cos(2*q5)*cos(q4) - 2*qd1^2*cos(q4) + 4*qd1^2*cos(q4)*cos(q5)^2 + (qdd2*cos(2*q4)*sin(2*q5))/2 + 4*qd5^2*sin(2*q5)*sin(q4) - 2*qd2*qd5*cos(2*q5) - qdd1*cos(q2)*sin(q4) - qdd4*cos(2*q5)*sin(q4) - qdd5*cos(2*q5)*sin(q4) - 2*qd4*qd5*cos(2*q5)*cos(q4) - 2*qd1*qd4*sin(2*q5)*sin(q2) - 2*qd1*qd5*sin(2*q5)*sin(q2) + 4*qd4*qd5*sin(2*q5)*sin(q4) - 8*qd1^2*cos(q2)^2*cos(q4)*cos(q5)^2 + 2*qd2*qd5*cos(2*q4)*cos(2*q5) + 2*qdd1*cos(q2)*cos(q5)^2*sin(q4) - 2*qd2*qd4*sin(2*q4)*sin(2*q5) - 2*qd1*qd4*cos(q2)*cos(q4) + 2*qd1*qd4*cos(2*q5)*cos(q2)*cos(q4) + 2*qd1*qd5*cos(2*q5)*cos(q2)*cos(q4) + 4*qd1*qd4*cos(q2)*cos(q4)*cos(q5)^2 + 4*qd1^2*cos(q2)*cos(q5)*sin(q2)*sin(q5) + 4*qd1*qd5*cos(q4)*sin(q2)*sin(q4) + 4*qd1*qd4*cos(q5)*sin(q2)*sin(q5) - 8*qd1*qd4*cos(q4)^2*cos(q5)*sin(q2)*sin(q5) - 8*qd1*qd5*cos(q4)*cos(q5)^2*sin(q2)*sin(q4) - 2*qdd1*cos(q4)*cos(q5)*sin(q2)*sin(q4)*sin(q5) - 8*qd1*qd5*cos(q2)*cos(q5)*sin(q4)*sin(q5) + 4*qd1^2*cos(q2)*cos(q4)^\\\r\n2*cos(q5)*sin(q2)*sin(q5),                                                                                                                                     qdd2/2 + (qdd2*cos(2*q4))/2 - qd1^2*sin(2*q2) + qdd6*cos(q4) + 2*qd1*qd4*sin(q2) - 2*qd4*qd6*sin(q4) - 2*qd2*qd4*sin(2*q4) + 2*qd1^2*cos(q2)*cos(q4)^2*sin(q2) - 4*qd1*qd4*cos(q4)^2*sin(q2) - qdd1*cos(q4)*sin(q2)*sin(q4) + 2*qd1*qd6*cos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1*sin(q2)*sin(q5) - qdd5*cos(q4)*cos(q5) - qdd4*cos(q4)*cos(q5) - qdd6*sin(q4)*sin(q5) - 2*qd1^2*cos(q5)*sin(q4) + 2*qd4^2*cos(q5)*sin(q4) + 2*qd5^2*cos(q4)*sin(q5) - </w:t>
      </w:r>
      <w:r>
        <w:lastRenderedPageBreak/>
        <w:t>qdd2*sin(2*q4)*sin(q5) + 4*qd1^2*cos(q2)^2*cos(q5)*sin(q4) + qdd1*cos(q2)*cos(q4)*cos(q5) - 4*qd2*qd4*cos(2*q4)*sin(q5) - 2*qd2*qd5*sin(2*q4)*cos(q5) - 2*qdd1*cos(q4)^2*sin(q2)*sin(q5) + 2*qd1*qd5*cos(q5)*sin(q2) + 2*qd1*qd6*cos(q5)*sin(q2) + 2*qd4*qd5*cos(q4)*sin(q5) + 2*qd4*qd5*cos(q5)*sin(q4) - 2*qd4*qd6*cos(q4)*sin(q5) - 2*qd5*qd6*cos(q5)*sin(q4) - 4*qd1*qd5*cos(q4)^2*cos(q5)*sin(q2) - 4*qd1*qd4*cos(q2)*cos(q5)*sin(q4) - 2*qd1*qd5*cos(q2)*cos(q4)*sin(q5) - 2*qd1*qd5*cos(q2)*cos(q5)*sin(q4) + 2*qd1*qd6*cos(q2)*cos(q4)*sin(q5) - 4*qd1^2*cos(q2)*cos(q4)*sin(q2)*sin(q4)*sin(q5) + 8*qd1*qd4*cos(q4)*sin(q2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2/4 - (qdd2*cos(2*q4))/4 - (qdd2*cos(2*q5))/4 - 3*qd1*qd4*sin(q2) - qd1*qd5*sin(q2) + (qdd2*cos(2*q4)*cos(2*q5))/4 + qd4^2*sin(2*q5)*cos(q4) + 2*qd5^2*cos(2*q5)*sin(q4) + qd2*qd4*sin(2*q4) + qd2*qd5*sin(2*q5) + (qdd4*sin(2*q5)*sin(q4))/2 + (qdd5*sin(2*q5)*sin(q4))/2 - 2*qd1^2*cos(q2)*cos(q4)^2*sin(q2) + 2*qd1^2*cos(q2)*cos(q5)^2*sin(q2) - qd1*qd4*cos(2*q5)*sin(q2) - qd1*qd5*cos(2*q5)*sin(q2) + 2*qd4*qd5*cos(2*q5)*sin(q4) + qd4*qd5*sin(2*q5)*cos(q4) + 4*qd1*qd4*cos(q4)^2*sin(q2) + 2*qd1*qd4*cos(q5)^2*sin(q2) + qdd1*cos(q4)*sin(q2)*sin(q4) - qd2*qd4*cos(2*q5)*sin(2*q4) - qd2*qd5*cos(2*q4)*sin(2*q5) - 2*qd1^2*cos(q4)*cos(q5)*sin(q5) + 2*qd1*qd5*cos(q2)*sin(q4) - qd1*qd4*sin(2*q5)*cos(q2)*cos(q4) - qd1*qd5*sin(2*q5)*cos(q2)*cos(q4) - 4*qd1*qd5*cos(q2)*cos(q5)^2*sin(q4) - qdd1*cos(q2)*cos(q5)*sin(q4)*sin(q5) + 2*qd1^2*cos(q2)*cos(q4)^2*cos(q5)^2*sin(q2) - 4*qd1*qd4*cos(q4)^2*cos(q5)^2*sin(q2) - qdd1*cos(q4)*cos(q5)^2*sin(q2)*sin(q4) + 4*qd1^2*cos(q2)^2*cos(q4)*cos(q5)*sin(q5) - 2*qd1*</w:t>
      </w:r>
      <w:proofErr w:type="spellStart"/>
      <w:r>
        <w:t>qd</w:t>
      </w:r>
      <w:proofErr w:type="spellEnd"/>
      <w:r>
        <w:t xml:space="preserve">\\\r\n4*cos(q2)*cos(q4)*cos(q5)*sin(q5) + 4*qd1*qd5*cos(q4)*cos(q5)*sin(q2)*sin(q4)*sin(q5),                                                                                                              qdd2/2 - (qdd2*cos(2*q4))/2 + qd1^2*sin(2*q2) - 2*qd1*qd4*sin(q2) + 2*qd2*qd4*sin(2*q4) - 2*qd1^2*cos(q2)*cos(q4)^2*sin(q2) + 4*qd1*qd4*cos(q4)^2*sin(q2) + qdd1*cos(q4)*sin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4) + (qdd2*sin(2*q5))/2 - 4*qd1^2*cos(q2)^2*cos(q4) - 4*qd1^2*cos(q4)*cos(q5)^2 - (qdd2*cos(2*q4)*sin(2*q5))/2 + 2*qd2*qd5*cos(2*q5) + qdd1*cos(q2)*sin(q4) + 8*qd1^2*cos(q2)^2*cos(q4)*cos(q5)^2 - 2*qd2*qd5*cos(2*q4)*cos(2*q5) - 2*qdd1*cos(q2)*cos(q5)^2*sin(q4) + 2*qd2*qd4*sin(2*q4)*sin(2*q5) + 2*qd1*qd4*cos(q2)*cos(q4) - 4*qd1*qd4*cos(q2)*cos(q4)*cos(q5)^2 - 4*qd1^2*cos(q2)*cos(q5)*sin(q2)*sin(q5) - 4*qd1*qd5*cos(q4)*sin(q2)*sin(q4) - 4*qd1*qd4*cos(q5)*sin(q2)*sin(q5) + 8*qd1*qd4*cos(q4)^2*cos(q5)*sin(q2)*sin(q5) + 8*qd1*qd5*cos(q4)*cos(q5)^2*sin(q2)*sin(q4) + 2*qdd1*cos(q4)*cos(q5)*sin(q2)*sin(q4)*sin(q5) + 8*qd1*qd5*cos(q2)*cos(q5)*sin(q4)*sin(q5) - 4*qd1^2*cos(q2)*cos(q4)^2*cos(q5)*sin(q2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2*sin(2*q4)*cos(q5) - qdd1*cos(q5)*sin(q2) - 2*qd1^2*sin(q4)*sin(q5) + 2*qd1*qd5*sin(q2)*sin(q5) + 4*qd1^2*cos(q2)^2*sin(q4)*sin(q5) + 4*qd2*qd4*cos(2*q4)*cos(q5) + qdd1*cos(q2)*cos(q4)*sin(q5) - 2*qd2*qd5*sin(2*q4)*sin(q5) + 2*qdd1*cos(q4)^2*cos(q5)*sin(q2) - 4*qd1*qd5*cos(q4)^2*sin(q2)*sin(q5) + 2*qd1*qd5*cos(q2)*cos(q4)*cos(q5) - 2*qd1*qd4*cos(q2)*sin(q4)*sin(q5) + 4*qd1^2*cos(q2)*cos(q4)*cos(q5)*sin(q2)*sin(q4) - 8*qd1*qd4*cos(q4)*cos(q5)*sin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5)*sin(q4) - qdd1*sin(q2)*sin(q5) + qdd2*sin(2*q4)*sin(q5) - 4*qd1^2*cos(q2)^2*cos(q5)*sin(q4) - qdd1*cos(q2)*cos(q4)*cos(q5) + 4*qd2*qd4*cos(2*q4)*sin(q5) + 2*qd2*qd5*sin(2*q4)*cos(q5) + 2*qdd1*cos(q4)^2*sin(q2)*sin(q5) - 2*qd1*qd5*cos(q5)*sin(q2) + 4*qd1*qd5*cos(q4)^2*cos(q5)*sin(q2) + 2*qd1*qd4*cos(q2)*cos(q5)*sin(q4) + 2*qd1*qd5*cos(q2)*cos(q4)*sin(q5) + 4*qd1^2*cos(q2)*cos(q4)*sin(q2)*sin(q4)*sin(q5) - 8*qd1*qd4*cos(q4)*sin(q2)*sin(q4)*sin(q5),                                            0,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lastRenderedPageBreak/>
        <w:t>(qdd5*cos(q2)*cos(q4)*cos(q5))/100 + (qdd5*cos(q1)*sin(q2)*sin(q5))/100 - (qdd4*cos(q2)*sin(q4)*sin(q5))/100 + (qd5^2*cos(q1)*cos(q5)*sin(q2))/50 - (qd4^2*cos(q2)*cos(q4)*sin(q5))/50 - (qd5^2*cos(q2)*cos(q4)*sin(q5))/50 + 2*q3*qd5^2*cos(q1)*cos(q5)*sin(q2) - 2*q3*qd4^2*cos(q2)*cos(q4)*sin(q5) - 2*q3*qd5^2*cos(q2)*cos(q4)*sin(q5) - (qdd4*cos(q4)*sin(q1)*sin(q2)*sin(q5))/100 - (qdd5*cos(q5)*sin(q1)*sin(q2)*sin(q4))/100 + q3*qdd5*cos(q2)*cos(q4)*cos(q5) + (qd4^2*sin(q1)*sin(q2)*sin(q4)*sin(q5))/50 + (qd5^2*sin(q1)*sin(q2)*sin(q4)*sin(q5))/50 - (qd4*qd5*cos(q2)*cos(q5)*sin(q4))/25 + q3*qdd5*cos(q1)*sin(q2)*sin(q5) - q3*qdd4*cos(q2)*sin(q4)*sin(q5) + 2*q3*qd4^2*sin(q1)*sin(q2)*sin(q4)*sin(q5) + 2*q3*qd5^2*sin(q1)*sin(q2)*sin(q4)*sin(q5) - 4*q3*qd4*qd5*cos(q2)*cos(q5)*sin(q4) - (qd4*qd5*cos(q4)*cos(q5)*sin(q1)*sin(q2))/25 - q3*qdd4*cos(q4)*sin(q1)*sin(q2)*sin(q5) - q3*qdd5*cos(q5)*sin(q1)*sin(q2)*sin(q4) - 4*q3*qd4*qd5*cos(q4)*cos(q5)*sin(q1)*sin(q2),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qdd4*cos(q2)*cos(q4))/100 - (qd4^2*cos(q2)*sin(q4))/50 - 2*q3*qd4^2*cos(q2)*sin(q4) + (qdd6*cos(q1)*sin(q2)*sin(q6))/100 + (qd6^2*cos(q1)*cos(q6)*sin(q2))/50 + q3*qdd4*cos(q2)*cos(q4) + 2*q3*qd6^2*cos(q1)*cos(q6)*sin(q2) + (qdd6*cos(q4)*cos(q6)*sin(q1)*sin(q2))/100 - (qdd4*sin(q1)*sin(q2)*sin(q4)*sin(q6))/100 - (qd4^2*cos(q4)*sin(q1)*sin(q2)*sin(q6))/50 - (qd6^2*cos(q4)*sin(q1)*sin(q2)*sin(q6))/50 + q3*qdd6*cos(q1)*sin(q2)*sin(q6) - 2*q3*qd4^2*cos(q4)*sin(q1)*sin(q2)*sin(q6) - 2*q3*qd6^2*cos(q4)*sin(q1)*sin(q2)*sin(q6) + q3*qdd6*cos(q4)*cos(q6)*sin(q1)*sin(q2) - (qd4*qd6*cos(q6)*sin(q1)*sin(q2)*sin(q4))/25 - q3*qdd4*sin(q1)*sin(q2)*sin(q4)*sin(q6) - 4*q3*qd4*qd6*cos(q6)*sin(q1)*sin(q2)*sin(q4),                       2*q3*sin(2*q2)*qd1^2 - cos(q1)*sin(q2) + 2*q3*qdd2 + 4*qd2*qd3,                                                                                                                                                                               qdd2/5000 + (cos(q1)*sin(q2))/50 + (q3*qdd2)/25 + (2*qd2*qd3)/25 + (qd1^2*sin(2*q2))/5000 + 2*q3^2*qdd2 + 2*q3^2*qd1^2*sin(2*q2) + 2*q3*cos(q1)*sin(q2) + 8*q3*qd2*qd3 + (q3*qd1^2*sin(2*q2))/25 + (qdd5*cos(q2)*cos(q4)*cos(q5))/10000 + (qdd5*cos(q1)*sin(q2)*sin(q5))/10000 - (qdd4*cos(q2)*sin(q4)*sin(q5))/10000 + (qd5^2*cos(q1)*cos(q5)*sin(q2))/5000 - (qd4^2*cos(q2)*cos(q4)*sin(q5))/5000 - (qd5^2*cos(q2)*cos(q4)*sin(q5))/5000 + (q3*qd5^2*cos(q1)*cos(q5)*sin(q2))/50 - (q3*qd4^2*cos(q2)*cos(q4)*sin(q5))/50 - (q3*qd5^2*cos(q2)*cos(q4)*sin(q5))/50 - (qdd4*cos(q4)*sin(q1)*sin(q2)*sin(q5))/10000 - (qdd5*cos(q5)*sin(q1)*sin(q2)*sin(q4))/10000 + (q3*qdd5*cos(q2)*cos(q4)*cos(q5))/100 + (qd4^2*sin(q1)*sin(q2)*sin(q4)*sin(q5))/5000 + (qd5^2*sin(q1)*sin(q2)*sin(q4)*sin(q5))/5000 - (qd4*qd5*cos(q2)*cos(q5)*sin(q4))/2500 + (q3*qdd5*cos(q1)*sin(q2)*sin(q5))/100 - (q3*qdd4*cos(q2)*sin(q4)*sin(q5))/100 + (q3*qd4^2*sin(q1)*sin(q2)*sin(q4)*sin(q5))/50 + (q3*qd5^2*sin(q1)*sin(q2)*sin(q4)*sin(q5))/50 - (q3*q\\\r\nd4*qd5*cos(q2)*cos(q5)*sin(q4))/25 - (qd4*qd5*cos(q4)*cos(q5)*sin(q1)*sin(q2))/2500 - (q3*qdd4*cos(q4)*sin(q1)*sin(q2)*sin(q5))/100 - (q3*qdd5*cos(q5)*sin(q1)*sin(q2)*sin(q4))/100 - (q3*qd4*qd5*cos(q4)*cos(q5)*sin(q1)*sin(q2))/25,                         q3^2*qdd2 + q3^2*qd1^2*sin(2*q2) - q3*cos(q1)*sin(q2) + 4*q3*qd2*qd3]</w:t>
      </w:r>
    </w:p>
    <w:p w:rsidR="0055228C" w:rsidRDefault="0055228C" w:rsidP="0055228C">
      <w:r>
        <w:t xml:space="preserve">[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0,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0,                                                                                                                                                         qdd3 - cos(q1)*cos(q2) + 2*qd1^2*cos(q2)^2 - 2*q3*qd2^2 + 2*qd2^2 - 2*q3*qd1^2*cos(q2)^2,                                                                       0,                                0,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</w:t>
      </w:r>
      <w:r>
        <w:lastRenderedPageBreak/>
        <w:t>0,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0,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5*cos(q4)*cos(q5)*sin(q2) - qdd5*cos(q1)*cos(q2)*sin(q5) - qdd4*sin(q2)*sin(q4)*sin(q5) - 2*qd5^2*cos(q1)*cos(q2)*cos(q5) - 2*qd4^2*cos(q4)*sin(q2)*sin(q5) - 2*qd5^2*cos(q4)*sin(q2)*sin(q5) + qdd4*cos(q2)*cos(q4)*sin(q1)*sin(q5) + qdd5*cos(q2)*cos(q5)*sin(q1)*sin(q4) - 2*qd4^2*cos(q2)*sin(q1)*sin(q4)*sin(q5) - 2*qd5^2*cos(q2)*sin(q1)*sin(q4)*sin(q5) - 4*qd4*qd5*cos(q5)*sin(q2)*sin(q4) + 4*qd4*qd5*cos(q2)*cos(q4)*cos(q5)*sin(q1),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*cos(q4)*sin(q2) - 2*qd4^2*sin(q2)*sin(q4) - qdd6*cos(q1)*cos(q2)*sin(q6) - 2*qd6^2*cos(q1)*cos(q2)*cos(q6) - qdd6*cos(q2)*cos(q4)*cos(q6)*sin(q1) + qdd4*cos(q2)*sin(q1)*sin(q4)*sin(q6) + 2*qd4^2*cos(q2)*cos(q4)*sin(q1)*sin(q6) + 2*qd6^2*cos(q2)*cos(q4)*sin(q1)*sin(q6) + 4*qd4*qd6*cos(q2)*cos(q6)*sin(q1)*sin(q4),                                                        - 2*qd1^2*cos(q2)^2 - 2*qd2^2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d3 - 2*cos(q1)*cos(q2) - (qd1^2*cos(q2)^2)/25 - 4*q3*qd2^2 - qd2^2/25 - 4*q3*qd1^2*cos(q2)^2 - (qdd5*cos(q1)*cos(q2)*sin(q5))/100 + (qdd5*cos(q4)*cos(q5)*sin(q2))/100 - (qdd4*sin(q2)*sin(q4)*sin(q5))/100 - (qd5^2*cos(q1)*cos(q2)*cos(q5))/50 - (qd4^2*cos(q4)*sin(q2)*sin(q5))/50 - (qd5^2*cos(q4)*sin(q2)*sin(q5))/50 + (qdd4*cos(q2)*cos(q4)*sin(q1)*sin(q5))/100 + (qdd5*cos(q2)*cos(q5)*sin(q1)*sin(q4))/100 - (qd4^2*cos(q2)*sin(q1)*sin(q4)*sin(q5))/50 - (qd5^2*cos(q2)*sin(q1)*sin(q4)*sin(q5))/50 - (qd4*qd5*cos(q5)*sin(q2)*sin(q4))/25 + (qd4*qd5*cos(q2)*cos(q4)*cos(q5)*sin(q1))/25,                                   qdd3 + cos(q1)*cos(q2) - 2*q3*qd2^2 - 2*q3*qd1^2*cos(q2)^2]</w:t>
      </w:r>
    </w:p>
    <w:p w:rsidR="0055228C" w:rsidRDefault="0055228C" w:rsidP="0055228C">
      <w:r>
        <w:t xml:space="preserve">[                                                                                                                                                                                    qd2^2*sin(2*q4) - qd1^2*sin(2*q4) - 2*qd1*qd2*sin(q2) + 2*qd1^2*cos(q2)^2*cos(q4)*sin(q4) + 4*qd1*qd2*cos(q4)^2*sin(q2),     0,                                                                                                                                               qd1^2*sin(2*q4) - qd2^2*sin(2*q4) + 2*qd1*qd2*sin(q2) - 2*qd1^2*cos(q2)^2*cos(q4)*sin(q4) - 4*qd1*qd2*cos(q4)^2*sin(q2),                                    0,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- qdd1*sin(q2) - 2*qd1*qd2*cos(q2),                            -qdd2,                                 qdd4 - qdd1*cos(q2) + 2*qd1*qd2*sin(q2),                                                                                                                                                     2*qd2*qd5*cos(q4) - qdd2*sin(q4) - qdd1*cos(q4)*sin(q2) - 2*qd1*qd5*sin(q2)*sin(q4) + 2*qd1^2*cos(q2)*sin(q2)*sin(q4) - 4*qd1*qd2*cos(q2)*cos(q4),                                                                                                                                                                             2*qd2^2*cos(2*q4) - 2*qd1^2*cos(q2)^2 - 4*qd1^2*cos(q4)^2 + 2*qd1^2 + 4*qd1^2*cos(q2)^2*cos(q4)^2 - 8*qd1*qd2*cos(q4)*sin(q2)*sin(q4),                                                             qdd4 + qdd5 - qdd1*cos(q2) + 2*qd1*qd2*sin(q2),                                                                                                                                                     </w:t>
      </w:r>
      <w:r>
        <w:lastRenderedPageBreak/>
        <w:t xml:space="preserve">qdd2*cos(q4) + 2*qd2*qd5*sin(q4) - qdd1*sin(q2)*sin(q4) - 2*qd1^2*cos(q2)*cos(q4)*sin(q2) - 4*qd1*qd2*cos(q2)*sin(q4) + 2*qd1*qd5*cos(q4)*sin(q2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/2 + qdd5/2 - (qdd4*cos(2*q5))/2 - (qdd5*cos(2*q5))/2 - (qd2^2*sin(2*q4))/2 + 2*qd5^2*sin(2*q5) - (qdd1*cos(q2))/2 + qd1*qd2*sin(q2) + 2*qd4*qd5*sin(2*q5) - (qd2^2*cos(2*q5)*sin(2*q4))/2 + (qdd1*cos(2*q5)*cos(q2))/2 - (qdd2*sin(2*q5)*sin(q4))/2 + 2*qd1^2*cos(q4)*cos(q5)^2*sin(q4) - qd1*qd2*cos(2*q5)*sin(q2) - 2*qd1*qd5*sin(2*q5)*cos(q2) - 2*qd2*qd5*cos(2*q5)*sin(q4) + qd2*qd5*sin(2*q5)*cos(q4) + 2*qd1*qd2*cos(q5)^2*sin(q2) - (qdd1*sin(2*q5)*cos(q4)*sin(q2))/2 - qd1*qd2*sin(2*q5)*cos(q2)*cos(q4) - 2*qd1*qd5*cos(2*q5)*cos(q4)*sin(q2) - qd1*qd5*sin(2*q5)*sin(q2)*sin(q4) - 2*qd1^2*cos(q2)^2*cos(q4)*cos(q5)^2*sin(q4) - 4*qd1*qd2*cos(q4)^2*cos(q5)^2*sin(q2) + 2*qd1^2*cos(q2)*cos(q5)*sin(q2)*sin(q4)*sin(q5) - 2*qd1*qd2*cos(q2)*cos(q4)*cos(q5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2)^2*cos(q5) - qdd6*sin(q5) - 2*qd5*qd6*cos(q5) - 2*qd2^2*cos(2*q4)*cos(q5) - 2*qd1^2*cos(q5) + 4*qd1^2*cos(q4)^2*cos(q5) - qdd2*cos(q4)*sin(q5) - 2*qd2*qd5*sin(q4)*sin(q5) - 4*qd1^2*cos(q2)^2*cos(q4)^2*cos(q5) + qdd1*sin(q2)*sin(q4)*sin(q5) - 2*qd2*qd5*cos(q4)*cos(q5) - 2*qd2*qd6*cos(q4)*cos(q5) + 2*qd1^2*cos(q2)*cos(q4)*sin(q2)*sin(q5) + 4*qd1*qd2*cos(q2)*sin(q4)*sin(q5) - 2*qd1*qd5*cos(q4)*sin(q2)*sin(q5) + 2*qd1*qd5*cos(q5)*sin(q2)*sin(q4) + 2*qd1*qd6*cos(q5)*sin(q2)*sin(q4) + 8*qd1*qd2*cos(q4)*cos(q5)*sin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*sin(2*q5) + qdd5*sin(2*q5) + 4*qd5^2*cos(2*q5) + 4*qd4*qd5*cos(2*q5) + qd2^2*sin(2*q4)*sin(2*q5) - qdd1*sin(2*q5)*cos(q2) - qdd2*cos(2*q5)*sin(q4) - 4*qd1*qd5*cos(2*q5)*cos(q2) + 2*qd2*qd5*cos(2*q5)*cos(q4) + 2*qd1*qd2*sin(2*q5)*sin(q2) + 4*qd2*qd5*sin(2*q5)*sin(q4) - qdd1*cos(2*q5)*cos(q4)*sin(q2) - 2*qd1^2*cos(q2)*sin(q2)*sin(q4) + 2*qd1*qd2*cos(q2)*cos(q4) + 4*qd1^2*cos(q2)*cos(q5)^2*sin(q2)*sin(q4) - 2*qd1*qd2*cos(2*q5)*cos(q2)*cos(q4) - 4*qd1*qd2*cos(q2)*cos(q4)*cos(q5)^2 - 2*qd1*qd5*cos(2*q5)*sin(q2)*sin(q4) + 4*qd1*qd5*sin(2*q5)*cos(q4)*sin(q2) - 4*qd1^2*cos(q4)*cos(q5)*sin(q4)*sin(q5) - 4*qd1*qd2*cos(q5)*sin(q2)*sin(q5) + 8*qd1*qd2*cos(q4)^2*cos(q5)*sin(q2)*sin(q5) + 4*qd1^2*cos(q2)^2*cos(q4)*cos(q5)*sin(q4)*sin(q5),                                                                                                                                                                                                                     qd2^2*sin(2*q4) - qd1^2*sin(2*q4) - 2*qd1*qd2*sin(q2) + 2*qd2*qd6*sin(q4) + 2*qd1^2*cos(q2)^2*cos(q4)*sin(q4) + 4*qd1*qd2*cos(q4)^2*sin(q2) + 2*qd1*qd6*cos(q4)*sin(q2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sin(q5) - qdd6*cos(q5) + 2*qd5*qd6*sin(q5) + 2*qd2^2*cos(2*q4)*sin(q5) - 2*qd1^2*cos(q2)^2*sin(q5) - 4*qd1^2*cos(q4)^2*sin(q5) - qdd2*cos(q4)*cos(q5) + qdd1*cos(q5)*sin(q2)*sin(q4) + 4*qd1^2*cos(q2)^2*cos(q4)^2*sin(q5) + 2*qd2*qd5*cos(q4)*sin(q5) - 2*qd2*qd5*cos(q5)*sin(q4) + 2*qd2*qd6*cos(q4)*sin(q5) + 2*qd1^2*cos(q2)*cos(q4)*cos(q5)*sin(q2) + 4*qd1*qd2*cos(q2)*cos(q5)*sin(q4) - 2*qd1*qd5*cos(q4)*cos(q5)*sin(q2) - 2*qd1*qd5*sin(q2)*sin(q4)*sin(q5) - 2*qd1*qd6*sin(q2)*sin(q4)*sin(q5) - 8*qd1*qd2*cos(q4)*sin(q2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/2 + qdd5/2 + (qdd4*cos(2*q5))/2 + (qdd5*cos(2*q5))/2 + qd1^2*sin(2*q4) - (qd2^2*sin(2*q4))/2 - 2*qd5^2*sin(2*q5) - (qdd1*cos(q2))/2 + 3*qd1*qd2*sin(q2) - 2*qd4*qd5*sin(2*q5) + (qd2^2*cos(2*q5)*sin(2*q4))/2 - (qdd1*cos(2*q5)*cos(q2))/2 + (qdd2*sin(2*q5)*sin(q4))/2 - 2*qd1^2*cos(q2)^2*cos(q4)*sin(q4) - 2*qd1^2*cos(q4)*cos(q5)^2*sin(q4) + qd1*qd2*cos(2*q5)*sin(q2) + 2*qd1*qd5*sin(2*q5)*cos(q2) + 2*qd2*qd5*cos(2*q5)*sin(q4) - qd2*qd5*sin(2*q5)*cos(q4) - 4*qd1*qd2*cos(q4)^2*sin(q2) - 2*qd1*qd2*cos(q5)^2*sin(q2) + (qdd1*sin(2*q5)*cos(q4)*sin(q2))/2 + qd1*qd2*sin(2*q5)*cos(q2)*cos(q4) + 2*qd1*qd5*cos(2*q5)*cos(q4)*sin(q2) + qd1*qd5*sin(2*q5)*sin(q2)*sin(q4) + </w:t>
      </w:r>
      <w:r>
        <w:lastRenderedPageBreak/>
        <w:t>2*qd1^2*cos(q2)^2*cos(q4)*cos(q5)^2*sin(q4) + 4*qd1*qd2*cos(q4)^2*cos(q5)^2*sin(q2) - 2*qd1^2*cos(q2)*cos(q5)*sin(q2)*sin(q4)*sin(q5) + 2*qd1*qd2*cos(q2)*cos(q4)*cos(q5)*sin(q5),                                                                                                                                                                               qd1^2*sin(2*q4) - qd2^2*sin(2*q4) + 2*qd1*qd2*sin(q2) - 2*qd1^2*cos(q2)^2*cos(q4)*sin(q4) - 4*qd1*qd2*cos(q4)^2*sin(q2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2)*sin(q2)*sin(q4) - qd2^2*sin(2*q4)*sin(2*q5) - 2*qd1*qd2*cos(q2)*cos(q4) - 4*qd1^2*cos(q2)*cos(q5)^2*sin(q2)*sin(q4) + 4*qd1*qd2*cos(q2)*cos(q4)*cos(q5)^2 + 4*qd1^2*cos(q4)*cos(q5)*sin(q4)*sin(q5) + 4*qd1*qd2*cos(q5)*sin(q2)*sin(q5) - 8*qd1*qd2*cos(q4)^2*cos(q5)*sin(q2)*sin(q5) - 4*qd1^2*cos(q2)^2*cos(q4)*cos(q5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2)^2*cos(q5) - 2*qd2^2*cos(2*q4)*cos(q5) - 2*qd1^2*cos(q5) + 4*qd1^2*cos(q4)^2*cos(q5) - 4*qd1^2*cos(q2)^2*cos(q4)^2*cos(q5) + 2*qd1^2*cos(q2)*cos(q4)*sin(q2)*sin(q5) + 2*qd1*qd2*cos(q2)*sin(q4)*sin(q5) + 8*qd1*qd2*cos(q4)*cos(q5)*sin(q2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2)^2*sin(q5) - 2*qd2^2*cos(2*q4)*sin(q5) - 2*qd1^2*sin(q5) + 4*qd1^2*cos(q4)^2*sin(q5) - 4*qd1^2*cos(q2)^2*cos(q4)^2*sin(q5) - 2*qd1^2*cos(q2)*cos(q4)*cos(q5)*sin(q2) - 2*qd1*qd2*cos(q2)*cos(q5)*sin(q4) + 8*qd1*qd2*cos(q4)*sin(q2)*sin(q4)*sin(q5),                                            0, qdd4/2 - (qdd4*cos(2*q5))/2 + 2*qd4*qd5*sin(2*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qd2^2*sin(q2)*sin(q4)*sin(q5))/50 - qdd3*sin(q2)*sin(q4)*sin(q5) - (qdd2*cos(q2)*sin(q4)*sin(q5))/100 + (qdd1*cos(q1)*cos(q2)*cos(q4)*sin(q5))/100 + qdd3*cos(q2)*cos(q4)*sin(q1)*sin(q5) + 2*q3*qd2^2*sin(q2)*sin(q4)*sin(q5) - (qdd2*cos(q4)*sin(q1)*sin(q2)*sin(q5))/100 - (qd1^2*cos(q2)*cos(q4)*sin(q1)*sin(q5))/50 - (qd2^2*cos(q2)*cos(q4)*sin(q1)*sin(q5))/50 - q3*qdd2*cos(q2)*sin(q4)*sin(q5) - 4*qd2*qd3*cos(q2)*sin(q4)*sin(q5) - 2*q3*qd1^2*cos(q2)*cos(q4)*sin(q1)*sin(q5) - 2*q3*qd2^2*cos(q2)*cos(q4)*sin(q1)*sin(q5) + q3*qdd1*cos(q1)*cos(q2)*cos(q4)*sin(q5) + 4*qd1*qd3*cos(q1)*cos(q2)*cos(q4)*sin(q5) - (qd1*qd2*cos(q1)*cos(q4)*sin(q2)*sin(q5))/25 - q3*qdd2*cos(q4)*sin(q1)*sin(q2)*sin(q5) - 4*qd2*qd3*cos(q4)*sin(q1)*sin(q2)*sin(q5) - 4*q3*qd1*qd2*cos(q1)*cos(q4)*sin(q2)*sin(q5),       0, (3*qdd4)/4 + (qdd4*cos(2*q4))/4 - (qdd4*cos(2*q6))/4 - (qd4^2*sin(2*q4))/2 + (qd6^2*sin(2*q4))/2 + (qdd4*cos(2*q4)*cos(2*q6))/4 - (qdd6*sin(2*q4)*sin(2*q6))/4 + qd4*qd6*sin(2*q6) - (qd4^2*cos(2*q6)*sin(2*q4))/2 - (qd6^2*cos(2*q6)*sin(2*q4))/2 - qd4*qd6*cos(2*q4)*sin(2*q6), (qdd5*cos(q5))/200 - (qd5^2*sin(q5))/100 - (qd4^2*cos(2*q4)*sin(q5))/50 - (qd5^2*cos(2*q4)*sin(q5))/100 + (qdd2*cos(q2)*cos(q4))/100 + qdd3*cos(q4)*sin(q2) + (qdd5*cos(q5)*sin(q6))/200 - (qdd6*cos(q6)*sin(q5))/200 + (qdd5*cos(2*q4)*cos(q5))/200 - (qd2^2*cos(q4)*sin(q2))/50 - (qdd4*sin(2*q4)*sin(q5))/100 - (qd5^2*sin(q5)*sin(q6))/100 + (qd6^2*sin(q5)*sin(q6))/100 + (qd4^2*cos(2*q4)*sin(q5)*sin(q6))/50 + (qd5^2*cos(2*q4)*sin(q5)*sin(q6))/100 + (qd6^2*cos(2*q4)*sin(q5)*sin(q6))/100 - 2*q3*qd2^2*cos(q4)*sin(q2) - (qd4*qd5*sin(2*q4)*cos(q5))/50 - (qdd5*cos(2*q4)*cos(q5)*sin(q6))/200 - (qdd6*cos(2*q4)*cos(q6)*sin(q5))/200 + (qdd4*sin(2*q4)*sin(q5)*sin(q6))/100 + q3*qdd2*cos(q2)*cos(q4) + 4*qd2*qd3*cos(q2)*cos(q4) + (qd4*qd5*sin(2*q4)*cos(q5)*sin(q6))/50 + (qd4*qd6*sin(2*q4)*cos(q6)*sin(q5))/50 + (qdd1*cos(q1)*cos(q2)*sin(q4)*sin(q6))/100 + qdd3*cos(q2)*sin(q1)*sin(q4)*sin(q6) - (qdd2*sin(q1)*sin(q2)*sin(q4)*sin(q6))/100 - (qd1^2*cos(q2)*sin(q1)*sin(q4)*sin(q6))/50 - (qd2^2*cos(q2)*sin(q1)*s\\\r\</w:t>
      </w:r>
      <w:proofErr w:type="spellStart"/>
      <w:r>
        <w:t>nin</w:t>
      </w:r>
      <w:proofErr w:type="spellEnd"/>
      <w:r>
        <w:t xml:space="preserve">(q4)*sin(q6))/50 - 2*q3*qd1^2*cos(q2)*sin(q1)*sin(q4)*sin(q6) - 2*q3*qd2^2*cos(q2)*sin(q1)*sin(q4)*sin(q6) + q3*qdd1*cos(q1)*cos(q2)*sin(q4)*sin(q6) + 4*qd1*qd3*cos(q1)*cos(q2)*sin(q4)*sin(q6) - (qd1*qd2*cos(q1)*sin(q2)*sin(q4)*sin(q6))/25 - </w:t>
      </w:r>
      <w:r>
        <w:lastRenderedPageBreak/>
        <w:t>q3*qdd2*sin(q1)*sin(q2)*sin(q4)*sin(q6) - 4*qd2*qd3*sin(q1)*sin(q2)*sin(q4)*sin(q6) - 4*q3*qd1*qd2*cos(q1)*sin(q2)*sin(q4)*sin(q6),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/20000 - (qdd4*cos(2*q5))/20000 + (qd4*qd5*sin(2*q5))/5000 - (qdd2*cos(q2)*sin(q4)*sin(q5))/10000 - (qdd3*sin(q2)*sin(q4)*sin(q5))/100 + (qd2^2*sin(q2)*sin(q4)*sin(q5))/5000 + (qdd1*cos(q1)*cos(q2)*cos(q4)*sin(q5))/10000 + (qdd3*cos(q2)*cos(q4)*sin(q1)*sin(q5))/100 + (q3*qd2^2*sin(q2)*sin(q4)*sin(q5))/50 - (qdd2*cos(q4)*sin(q1)*sin(q2)*sin(q5))/10000 - (qd1^2*cos(q2)*cos(q4)*sin(q1)*sin(q5))/5000 - (qd2^2*cos(q2)*cos(q4)*sin(q1)*sin(q5))/5000 - (q3*qdd2*cos(q2)*sin(q4)*sin(q5))/100 - (qd2*qd3*cos(q2)*sin(q4)*sin(q5))/25 - (q3*qd1^2*cos(q2)*cos(q4)*sin(q1)*sin(q5))/50 - (q3*qd2^2*cos(q2)*cos(q4)*sin(q1)*sin(q5))/50 + (q3*qdd1*cos(q1)*cos(q2)*cos(q4)*sin(q5))/100 + (qd1*qd3*cos(q1)*cos(q2)*cos(q4)*sin(q5))/25 - (qd1*qd2*cos(q1)*cos(q4)*sin(q2)*sin(q5))/2500 - (q3*qdd2*cos(q4)*sin(q1)*sin(q2)*sin(q5))/100 - (qd2*qd3*cos(q4)*sin(q1)*sin(q2)*sin(q5))/25 - (q3*qd1*qd2*cos(q1)*cos(q4)*sin(q2)*sin(q5))/25,                                                                                            0]</w:t>
      </w:r>
    </w:p>
    <w:p w:rsidR="0055228C" w:rsidRDefault="0055228C" w:rsidP="0055228C">
      <w:r>
        <w:t xml:space="preserve">[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0,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0,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0,                                0,                                                                       0,                                                                                                                                                                                       2*qd1*qd4*sin(q2)*sin(q4) - 2*qd2*qd4*cos(q4) - qdd1*cos(q4)*sin(q2) - qdd2*sin(q4) - 2*qd1*qd2*cos(q2)*cos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qdd4 + qdd5 - qdd1*cos(q2) + 2*qd1*qd2*sin(q2),                                                                                                                                                                                       qdd2*cos(q4) - 2*qd2*qd4*sin(q4) - qdd1*sin(q2)*sin(q4) - 2*qd1*qd2*cos(q2)*sin(q4) - 2*qd1*qd4*cos(q4)*sin(q2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/2 + qdd5 - (qdd4*cos(2*q5))/2 - qdd5*cos(q5)^2 + (qd2^2*sin(2*q5))/2 - qd4^2*sin(2*q5) + qd5^2*sin(2*q5) - (qdd1*cos(q2))/2 + qd1*qd2*sin(q2) - (qd2^2*cos(2*q4)*sin(2*q5))/2 + (qdd1*cos(2*q5)*cos(q2))/2 - (qdd2*sin(2*q5)*sin(q4))/2 - 2*qd1^2*cos(q2)^2*cos(q5)*sin(q5) + 2*qd1^2*cos(q4)^2*cos(q5)*sin(q5) - qd1*qd2*cos(2*q5)*sin(q2) + 2*qd1*qd4*sin(2*q5)*cos(q2) + 2*qd2*qd4*cos(2*q5)*sin(q4) - qd2*qd4*sin(2*q5)*cos(q4) + 2*qd1^2*cos(q2)*cos(q4)*sin(q2) - (qdd1*sin(2*q5)*cos(q4)*sin(q2))/2 + 2*qd1*qd2*cos(q2)*sin(q4) - qd1*qd2*sin(2*q5)*cos(q2)*cos(q4) + 2*qd1*qd4*cos(2*q5)*cos(q4)*sin(q2) - 4*qd1*qd2*cos(q2)*cos(q5)^2*sin(q4) + qd1*qd4*sin(2*q5)*sin(q2)*sin(q4) - 2*qd1^2*cos(q2)^2*cos(q4)^2*cos(q5)*sin(q5) - 4*qd1^2*cos(q2)*cos(q4)*cos(q5)^2*sin(q2) + 4*qd1*qd2*cos(q4)*cos(q5)*sin(q2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4*qd6*cos(q5) - qdd6*sin(q5) + qd2^2*sin(2*q4)*sin(q5) - qdd2*cos(q4)*sin(q5) - 2*qd1*qd2*sin(q2)*sin(q5) + 2*qd2*qd4*sin(q4)*sin(q5) + 2*qd2*qd6*sin(q4)*sin(q5) + qdd1*sin(q2)*sin(q4)*sin(q5) - 2*qd1^2*cos(q4)*sin(q4)*sin(q5) - 2*qd1*qd6*cos(q2)*cos(q5) + 2*qd2*qd4*cos(q4)*cos(q5) + 2*qd1^2*cos(q2)^2*cos(q4)*sin(q4)*sin(q5) + 4*qd1*qd2*cos(q4)^2*sin(q2)*sin(q5) + 2*qd1^2*cos(q2)*cos(q5)*sin(q2)*sin(q4) - 2*qd1*qd2*cos(q2)*cos(q4)*cos(q5) + 2*qd1*qd2*cos(q2)*sin(q4)*sin(q5) + 2*qd1*qd4*cos(q4)*sin(q2)*sin(q5) - 2*qd1*qd4*cos(q5)*sin(q2)*sin(q4) + 2*qd1*qd6*cos(q4)*sin(q2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*sin(2*q5) + qdd5*sin(2*q5) + qd2^2*cos(2*q5) - 2*qd4^2*cos(2*q5) + 2*qd1^2*cos(q2)^2 - 2*qd1^2*cos(q4)^2 + 4*qd5^2*cos(q5)^2 - 2*qd5^2 - qd2^2*cos(2*q4)*cos(2*q5) + 2*qd1^2*cos(q2)^2*cos(q4)^2 - 4*qd1^2*cos(q2)^2*cos(q5)^2 + 4*qd1^2*cos(q4)^2*cos(q5)^2 - qdd1*sin(2*q5)*cos(q2) - qdd2*cos(2*q5)*sin(q4) + 4*qd1*qd4*cos(2*q5)*cos(q2) - </w:t>
      </w:r>
      <w:r>
        <w:lastRenderedPageBreak/>
        <w:t xml:space="preserve">2*qd2*qd4*cos(2*q5)*cos(q4) + 2*qd1*qd2*sin(2*q5)*sin(q2) - 4*qd2*qd4*sin(2*q5)*sin(q4) - qdd1*cos(2*q5)*cos(q4)*sin(q2) - 4*qd1^2*cos(q2)^2*cos(q4)^2*cos(q5)^2 - 2*qd1*qd2*cos(2*q5)*cos(q2)*cos(q4) + 2*qd1*qd4*cos(2*q5)*sin(q2)*sin(q4) - 4*qd1*qd4*sin(2*q5)*cos(q4)*sin(q2) - 4*qd1*qd2*cos(q4)*sin(q2)*sin(q4) + 8*qd1*qd2*cos(q4)*cos(q5)^2*sin(q2)*sin(q4) + 8*qd1^2*cos(q2)*cos(q4)*cos(q5)*sin(q2)*sin(q5) + 8*qd1*qd2*cos(q2)*cos(q5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2^2*sin(2*q4)*cos(q5) - 2*qd4*qd6*sin(q5) - qdd6*cos(q5) - qdd2*cos(q4)*cos(q5) + qdd1*cos(q5)*sin(q2)*sin(q4) - 2*qd1^2*cos(q4)*cos(q5)*sin(q4) - 2*qd1*qd2*cos(q5)*sin(q2) + 2*qd1*qd6*cos(q2)*sin(q5) - 2*qd2*qd4*cos(q4)*sin(q5) + 2*qd2*qd4*cos(q5)*sin(q4) + 2*qd2*qd6*cos(q5)*sin(q4) + 4*qd1*qd2*cos(q4)^2*cos(q5)*sin(q2) - 2*qd1^2*cos(q2)*sin(q2)*sin(q4)*sin(q5) + 2*qd1*qd2*cos(q2)*cos(q4)*sin(q5) + 2*qd1*qd2*cos(q2)*cos(q5)*sin(q4) + 2*qd1*qd4*cos(q4)*cos(q5)*sin(q2) + 2*qd1*qd6*cos(q4)*cos(q5)*sin(q2) + 2*qd1*qd4*sin(q2)*sin(q4)*sin(q5) + 2*qd1^2*cos(q2)^2*cos(q4)*cos(q5)*sin(q4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4/2 + (qdd4*cos(2*q5))/2 + qdd5*cos(q5)^2 - (qd2^2*sin(2*q5))/2 + qd4^2*sin(2*q5) - qd5^2*sin(2*q5) - (qdd1*cos(q2))/2 + qd1*qd2*sin(q2) + (qd2^2*cos(2*q4)*sin(2*q5))/2 - (qdd1*cos(2*q5)*cos(q2))/2 + (qdd2*sin(2*q5)*sin(q4))/2 + 2*qd1^2*cos(q2)^2*cos(q5)*sin(q5) - 2*qd1^2*cos(q4)^2*cos(q5)*sin(q5) + qd1*qd2*cos(2*q5)*sin(q2) - 2*qd1*qd4*sin(2*q5)*cos(q2) - 2*qd2*qd4*cos(2*q5)*sin(q4) + qd2*qd4*sin(2*q5)*cos(q4) - 2*qd1^2*cos(q2)*cos(q4)*sin(q2) + (qdd1*sin(2*q5)*cos(q4)*sin(q2))/2 - 2*qd1*qd2*cos(q2)*sin(q4) + qd1*qd2*sin(2*q5)*cos(q2)*cos(q4) - 2*qd1*qd4*cos(2*q5)*cos(q4)*sin(q2) + 4*qd1*qd2*cos(q2)*cos(q5)^2*sin(q4) - qd1*qd4*sin(2*q5)*sin(q2)*sin(q4) + 2*qd1^2*cos(q2)^2*cos(q4)^2*cos(q5)*sin(q5) + 4*qd1^2*cos(q2)*cos(q4)*cos(q5)^2*sin(q2) - 4*qd1*qd2*cos(q4)*cos(q5)*sin(q2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4)^2 - 2*qd1^2*cos(q2)^2 - qd2^2*cos(2*q5) + qd2^2*cos(2*q4)*cos(2*q5) - 2*qd1^2*cos(q2)^2*cos(q4)^2 + 4*qd1^2*cos(q2)^2*cos(q5)^2 - 4*qd1^2*cos(q4)^2*cos(q5)^2 + 4*qd1^2*cos(q2)^2*cos(q4)^2*cos(q5)^2 + 4*qd1*qd2*cos(q4)*sin(q2)*sin(q4) - 8*qd1*qd2*cos(q4)*cos(q5)^2*sin(q2)*sin(q4) - 8*qd1^2*cos(q2)*cos(q4)*cos(q5)*sin(q2)*sin(q5) - 8*qd1*qd2*cos(q2)*cos(q5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2^2*sin(2*q4)*sin(q5) - 2*qd1*qd2*sin(q2)*sin(q5) - 2*qd1^2*cos(q4)*sin(q4)*sin(q5) + 2*qd1^2*cos(q2)^2*cos(q4)*sin(q4)*sin(q5) + 4*qd1*qd2*cos(q4)^2*sin(q2)*sin(q5) + 2*qd1^2*cos(q2)*cos(q5)*sin(q2)*sin(q4) - 2*qd1*qd2*cos(q2)*cos(q4)*cos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1^2*cos(q4)*cos(q5)*sin(q4) - qd2^2*sin(2*q4)*cos(q5) + 2*qd1*qd2*cos(q5)*sin(q2) - 4*qd1*qd2*cos(q4)^2*cos(q5)*sin(q2) + 2*qd1^2*cos(q2)*sin(q2)*sin(q4)*sin(q5) - 2*qd1*qd2*cos(q2)*cos(q4)*sin(q5) - 2*qd1^2*cos(q2)^2*cos(q4)*cos(q5)*sin(q4),                                            0,                          - sin(2*q5)*qd4^2 + qdd5, sin(q5) + (qdd2*cos(q2)*cos(q4)*cos(q5))/100 - qdd3*cos(q1)*cos(q2)*sin(q5) + qdd3*cos(q4)*cos(q5)*sin(q2) + (qdd1*cos(q2)*sin(q1)*sin(q5))/100 + (qdd2*cos(q1)*sin(q2)*sin(q5))/100 + (qd1^2*cos(q1)*cos(q2)*sin(q5))/50 + (qd2^2*cos(q1)*cos(q2)*sin(q5))/50 - (qd2^2*cos(q4)*cos(q5)*sin(q2))/50 + 2*q3*qd1^2*cos(q1)*cos(q2)*sin(q5) + 2*q3*qd2^2*cos(q1)*cos(q2)*sin(q5) - 2*q3*qd2^2*cos(q4)*cos(q5)*sin(q2) + (qdd1*cos(q1)*cos(q2)*cos(q5)*sin(q4))/100 + qdd3*cos(q2)*cos(q5)*sin(q1)*sin(q4) - (qdd2*cos(q5)*sin(q1)*sin(q2)*sin(q4))/100 - </w:t>
      </w:r>
      <w:r>
        <w:lastRenderedPageBreak/>
        <w:t>(qd1^2*cos(q2)*cos(q5)*sin(q1)*sin(q4))/50 - (qd2^2*cos(q2)*cos(q5)*sin(q1)*sin(q4))/50 + q3*qdd2*cos(q2)*cos(q4)*cos(q5) + 4*qd2*qd3*cos(q2)*cos(q4)*cos(q5) + q3*qdd1*cos(q2)*sin(q1)*sin(q5) + q3*qdd2*cos(q1)*sin(q2)*sin(q5) + 4*qd1*qd3*cos(q2)*sin(q1)*sin(q5) + 4*qd2*qd3*cos(q1)*sin(q2)*sin(q5) - (qd1*qd2*sin(q1)*sin(q2)*sin(q5))/25 - 2*q3*qd1^2*cos(q2)*cos(q5)*sin(q1)*sin(q4) - 2*q3*qd2^2*cos(q2)*cos(q5)*sin(q1)*sin(q4) - 4*q3*qd1*qd2*sin(q1)*sin(q2)*sin(q5)\\\r\n + q3*qdd1*cos(q1)*cos(q2)*cos(q5)*sin(q4) + 4*qd1*qd3*cos(q1)*cos(q2)*cos(q5)*sin(q4) - (qd1*qd2*cos(q1)*cos(q5)*sin(q2)*sin(q4))/25 - q3*qdd2*cos(q5)*sin(q1)*sin(q2)*sin(q4) - 4*qd2*qd3*cos(q5)*sin(q1)*sin(q2)*sin(q4) - 4*q3*qd1*qd2*cos(q1)*cos(q5)*sin(q2)*sin(q4), 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(qdd4*cos(q5))/200 - (qd4^2*sin(2*q4)*cos(q5))/100 + (qdd4*cos(q5)*sin(q6))/200 + (qdd6*sin(q5)*sin(q6))/100 + (qdd4*cos(2*q4)*cos(q5))/200 + (qd6^2*cos(q6)*sin(q5))/50 + (qd4^2*sin(2*q4)*cos(q5)*sin(q6))/100 + (qd6^2*sin(2*q4)*cos(q5)*sin(q6))/100 - (qdd4*cos(2*q4)*cos(q5)*sin(q6))/200 - (qdd6*sin(2*q4)*cos(q5)*cos(q6))/200 + (qd4*qd6*cos(q5)*cos(q6))/50 - (qd4*qd6*cos(2*q4)*cos(q5)*cos(q6))/50,                                                                                    0, qdd5/10000 - (qd4^2*sin(2*q5))/10000 + (qdd2*cos(q2)*cos(q4)*cos(q5))/10000 - (qdd3*cos(q1)*cos(q2)*sin(q5))/100 + (qdd3*cos(q4)*cos(q5)*sin(q2))/100 + (qdd1*cos(q2)*sin(q1)*sin(q5))/10000 + (qdd2*cos(q1)*sin(q2)*sin(q5))/10000 + (qd1^2*cos(q1)*cos(q2)*sin(q5))/5000 + (qd2^2*cos(q1)*cos(q2)*sin(q5))/5000 - (qd2^2*cos(q4)*cos(q5)*sin(q2))/5000 + (q3*qd1^2*cos(q1)*cos(q2)*sin(q5))/50 + (q3*qd2^2*cos(q1)*cos(q2)*sin(q5))/50 - (q3*qd2^2*cos(q4)*cos(q5)*sin(q2))/50 + (qdd1*cos(q1)*cos(q2)*cos(q5)*sin(q4))/10000 + (qdd3*cos(q2)*cos(q5)*sin(q1)*sin(q4))/100 - (qdd2*cos(q5)*sin(q1)*sin(q2)*sin(q4))/10000 - (qd1^2*cos(q2)*cos(q5)*sin(q1)*sin(q4))/5000 - (qd2^2*cos(q2)*cos(q5)*sin(q1)*sin(q4))/5000 + (q3*qdd2*cos(q2)*cos(q4)*cos(q5))/100 + (qd2*qd3*cos(q2)*cos(q4)*cos(q5))/25 + (q3*qdd1*cos(q2)*sin(q1)*sin(q5))/100 + (q3*qdd2*cos(q1)*sin(q2)*sin(q5))/100 + (qd1*qd3*cos(q2)*sin(q1)*sin(q5))/25 + (qd2*qd3*cos(q1)*sin(q2)*sin(q5))/25 - (qd1*qd2*sin(q1)*sin(q2)*sin(q5))/2500 - (q3*qd1^2*cos(q2)*cos\\\r\n(q5)*sin(q1)*sin(q4))/50 - (q3*qd2^2*cos(q2)*cos(q5)*sin(q1)*sin(q4))/50 - (q3*qd1*qd2*sin(q1)*sin(q2)*sin(q5))/25 + (q3*qdd1*cos(q1)*cos(q2)*cos(q5)*sin(q4))/100 + (qd1*qd3*cos(q1)*cos(q2)*cos(q5)*sin(q4))/25 - (qd1*qd2*cos(q1)*cos(q5)*sin(q2)*sin(q4))/2500 - (q3*qdd2*cos(q5)*sin(q1)*sin(q2)*sin(q4))/100 - (qd2*qd3*cos(q5)*sin(q1)*sin(q2)*sin(q4))/25 - (q3*qd1*qd2*cos(q1)*cos(q5)*sin(q2)*sin(q4))/25,                                                                                            0]</w:t>
      </w:r>
    </w:p>
    <w:p w:rsidR="0055228C" w:rsidRDefault="0055228C" w:rsidP="0055228C">
      <w:r>
        <w:t xml:space="preserve">[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0,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0,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0,                                0,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qdd1*cos(q2)*sin(q5) - qdd4*sin(q5) - qdd5*sin(q5) - 2*qd4*qd5*cos(q5) - 2*qd5^2*cos(q5) + qdd2*cos(q5)*sin(q4) - 2*qd1*qd2*sin(q2)*sin(q5) - 2*qd2*qd5*sin(q4)*sin(q5) + qdd1*cos(q4)*cos(q5)*sin(q2) + 2*qd1*qd5*cos(q2)*cos(q5) + 2*qd2*qd4*cos(q4)*cos(q5) + 2*qd1*qd2*cos(q2)*cos(q4)*cos(q5) - 2*qd1*qd4*cos(q5)*sin(q2)*sin(q4) - </w:t>
      </w:r>
      <w:r>
        <w:lastRenderedPageBreak/>
        <w:t>2*qd1*qd5*cos(q4)*sin(q2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qdd6 + qdd2*cos(q4) - 2*qd2*qd4*sin(q4) - qdd1*sin(q2)*sin(q4) - 2*qd1*qd2*cos(q2)*sin(q4) - 2*qd1*qd4*cos(q4)*sin(q2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2*qd5^2*sin(q5) - qdd4*cos(q5) - qdd5*cos(q5) + 2*qd4*qd5*sin(q5) + qdd1*cos(q2)*cos(q5) - qdd2*sin(q4)*sin(q5) - qdd1*cos(q4)*sin(q2)*sin(q5) - 2*qd1*qd2*cos(q5)*sin(q2) - 2*qd1*qd5*cos(q2)*sin(q5) - 2*qd2*qd4*cos(q4)*sin(q5) - 2*qd2*qd5*cos(q5)*sin(q4) - 2*qd1*qd2*cos(q2)*cos(q4)*sin(q5) - 2*qd1*qd5*cos(q4)*cos(q5)*sin(q2) + 2*qd1*qd4*sin(q2)*sin(q4)*sin(q5)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0,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0, (3*qdd6)/4 + (qdd6*cos(2*q4))/4 - (qdd6*cos(2*q6))/4 - (qd4^2*sin(2*q6))/2 + (qd6^2*sin(2*q6))/2 + (qdd6*cos(2*q4)*cos(2*q6))/4 - (qdd4*sin(2*q4)*sin(2*q6))/4 - qd4*qd6*sin(2*q4) - (qd4^2*cos(2*q4)*sin(2*q6))/2 - (qd6^2*cos(2*q4)*sin(2*q6))/2 - qd4*qd6*cos(2*q6)*sin(2*q4),    sin(q6) - (qdd4*cos(q6)*sin(q5))/200 + (qdd5*sin(q5)*sin(q6))/100 + (qd5^2*cos(q5)*sin(q6))/50 + (qd4^2*sin(2*q4)*cos(q6)*sin(q5))/100 + (qd5^2*sin(2*q4)*cos(q6)*sin(q5))/100 - qdd3*cos(q1)*cos(q2)*sin(q6) + (qdd1*cos(q2)*sin(q1)*sin(q6))/100 + (qdd2*cos(q1)*sin(q2)*sin(q6))/100 - (qdd4*cos(2*q4)*cos(q6)*sin(q5))/200 - (qdd5*sin(2*q4)*cos(q5)*cos(q6))/200 + (qd1^2*cos(q1)*cos(q2)*sin(q6))/50 + (qd2^2*cos(q1)*cos(q2)*sin(q6))/50 - (qd4*qd5*cos(q5)*cos(q6))/50 - (qd4*qd5*cos(2*q4)*cos(q5)*cos(q6))/50 - (qdd1*cos(q1)*cos(q2)*cos(q4)*cos(q6))/100 + 2*q3*qd1^2*cos(q1)*cos(q2)*sin(q6) + 2*q3*qd2^2*cos(q1)*cos(q2)*sin(q6) - qdd3*cos(q2)*cos(q4)*cos(q6)*sin(q1) + (qdd2*cos(q4)*cos(q6)*sin(q1)*sin(q2))/100 + (qd1^2*cos(q2)*cos(q4)*cos(q6)*sin(q1))/50 + (qd2^2*cos(q2)*cos(q4)*cos(q6)*sin(q1))/50 + q3*qdd1*cos(q2)*sin(q1)*sin(q6) + q3*qdd2*cos(q1)*sin(q2)*sin(q6) + 4*qd1*qd3*cos(q2)*sin(q1)*sin(q6) + 4*qd2*qd3*cos(q1)*sin(q2)*sin(q6) - (qd1*qd2*sin(q1)*sin(q2)*sin(q6))/25 + 2*q3*qd1^2*cos(q2)*co\\\r\ns(q4)*cos(q6)*sin(q1) + 2*q3*qd2^2*cos(q2)*cos(q4)*cos(q6)*sin(q1) - 4*q3*qd1*qd2*sin(q1)*sin(q2)*sin(q6) - q3*qdd1*cos(q1)*cos(q2)*cos(q4)*cos(q6) - 4*qd1*qd3*cos(q1)*cos(q2)*cos(q4)*cos(q6) + (qd1*qd2*cos(q1)*cos(q4)*cos(q6)*sin(q2))/25 + q3*qdd2*cos(q4)*cos(q6)*sin(q1)*sin(q2) + 4*qd2*qd3*cos(q4)*cos(q6)*sin(q1)*sin(q2) + 4*q3*qd1*qd2*cos(q1)*cos(q4)*cos(q6)*sin(q2),                                                                                    0,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 0,                                                                                            0]</w:t>
      </w:r>
    </w:p>
    <w:p w:rsidR="008C3343" w:rsidRPr="0055228C" w:rsidRDefault="008C3343" w:rsidP="0055228C">
      <w:bookmarkStart w:id="0" w:name="_GoBack"/>
      <w:bookmarkEnd w:id="0"/>
    </w:p>
    <w:sectPr w:rsidR="008C3343" w:rsidRPr="0055228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GyNDe1MDQzNTYwNzFS0lEKTi0uzszPAykwrAUARRo39iwAAAA="/>
  </w:docVars>
  <w:rsids>
    <w:rsidRoot w:val="0055228C"/>
    <w:rsid w:val="0055228C"/>
    <w:rsid w:val="008C33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BA46F8FE-49CD-4B54-9F8B-AAD221D590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5</Pages>
  <Words>16475</Words>
  <Characters>93912</Characters>
  <Application>Microsoft Office Word</Application>
  <DocSecurity>0</DocSecurity>
  <Lines>782</Lines>
  <Paragraphs>220</Paragraphs>
  <ScaleCrop>false</ScaleCrop>
  <Company>Worcester Polytechnic Institute</Company>
  <LinksUpToDate>false</LinksUpToDate>
  <CharactersWithSpaces>11016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dian</dc:creator>
  <cp:keywords/>
  <dc:description/>
  <cp:lastModifiedBy>Radian</cp:lastModifiedBy>
  <cp:revision>1</cp:revision>
  <dcterms:created xsi:type="dcterms:W3CDTF">2017-11-04T19:33:00Z</dcterms:created>
  <dcterms:modified xsi:type="dcterms:W3CDTF">2017-11-04T19:33:00Z</dcterms:modified>
</cp:coreProperties>
</file>